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FCE2" w14:textId="32DC0FC0" w:rsidR="00B34311" w:rsidRPr="004B215B" w:rsidRDefault="00B34311" w:rsidP="00F86B5D">
      <w:pPr>
        <w:pStyle w:val="2nevisande"/>
        <w:ind w:left="0"/>
        <w:jc w:val="both"/>
        <w:rPr>
          <w:b w:val="0"/>
          <w:bCs w:val="0"/>
        </w:rPr>
      </w:pPr>
      <w:bookmarkStart w:id="0" w:name="_Hlk71371343"/>
      <w:bookmarkStart w:id="1" w:name="OLE_LINK9"/>
      <w:bookmarkStart w:id="2" w:name="OLE_LINK10"/>
      <w:bookmarkEnd w:id="0"/>
    </w:p>
    <w:p w14:paraId="3F55197C" w14:textId="77777777" w:rsidR="00435486" w:rsidRPr="004B215B" w:rsidRDefault="00435486" w:rsidP="00F86B5D">
      <w:pPr>
        <w:pStyle w:val="2nevisande"/>
        <w:tabs>
          <w:tab w:val="clear" w:pos="926"/>
          <w:tab w:val="left" w:pos="566"/>
        </w:tabs>
        <w:ind w:left="0"/>
        <w:jc w:val="both"/>
        <w:rPr>
          <w:b w:val="0"/>
          <w:bCs w:val="0"/>
          <w:rtl/>
        </w:rPr>
      </w:pPr>
    </w:p>
    <w:p w14:paraId="6BB7764A" w14:textId="5F2BF3F1" w:rsidR="00EE5E64" w:rsidRPr="004B215B" w:rsidRDefault="00435486" w:rsidP="00F86B5D">
      <w:pPr>
        <w:pStyle w:val="1title"/>
        <w:ind w:left="113"/>
        <w:rPr>
          <w:rFonts w:ascii="Tahoma" w:hAnsi="Tahoma" w:cs="B Nazanin"/>
          <w:rtl/>
          <w:lang w:bidi="fa-IR"/>
        </w:rPr>
      </w:pPr>
      <w:r w:rsidRPr="004B215B">
        <w:rPr>
          <w:rFonts w:cs="B Nazanin" w:hint="cs"/>
          <w:rtl/>
          <w:lang w:bidi="fa-IR"/>
        </w:rPr>
        <w:t xml:space="preserve">تمرین </w:t>
      </w:r>
      <w:r w:rsidR="009717F1" w:rsidRPr="004B215B">
        <w:rPr>
          <w:rFonts w:cs="B Nazanin" w:hint="cs"/>
          <w:rtl/>
          <w:lang w:bidi="fa-IR"/>
        </w:rPr>
        <w:t>7</w:t>
      </w:r>
    </w:p>
    <w:p w14:paraId="7841EF63" w14:textId="77777777" w:rsidR="00B34311" w:rsidRPr="004B215B" w:rsidRDefault="00B34311" w:rsidP="00F86B5D">
      <w:pPr>
        <w:ind w:left="113"/>
        <w:jc w:val="both"/>
        <w:rPr>
          <w:rFonts w:cs="B Nazanin"/>
          <w:color w:val="FF0000"/>
          <w:sz w:val="26"/>
          <w:szCs w:val="26"/>
          <w:rtl/>
          <w:lang w:bidi="fa-IR"/>
        </w:rPr>
      </w:pPr>
    </w:p>
    <w:p w14:paraId="1489A892" w14:textId="3034C5C1" w:rsidR="00EE5E64" w:rsidRPr="004B215B" w:rsidRDefault="00435486" w:rsidP="00F86B5D">
      <w:pPr>
        <w:pStyle w:val="2nevisande"/>
        <w:ind w:left="113"/>
        <w:rPr>
          <w:b w:val="0"/>
          <w:bCs w:val="0"/>
        </w:rPr>
      </w:pPr>
      <w:bookmarkStart w:id="3" w:name="OLE_LINK13"/>
      <w:bookmarkStart w:id="4" w:name="OLE_LINK14"/>
      <w:r w:rsidRPr="004B215B">
        <w:rPr>
          <w:rFonts w:hint="cs"/>
          <w:b w:val="0"/>
          <w:bCs w:val="0"/>
          <w:rtl/>
        </w:rPr>
        <w:t>هادی تمیمی</w:t>
      </w:r>
    </w:p>
    <w:p w14:paraId="7393396E" w14:textId="0401CE83" w:rsidR="002D340D" w:rsidRPr="004B215B" w:rsidRDefault="00EC333E" w:rsidP="00F86B5D">
      <w:pPr>
        <w:pStyle w:val="2nevisande"/>
        <w:ind w:left="113"/>
        <w:rPr>
          <w:b w:val="0"/>
          <w:bCs w:val="0"/>
          <w:rtl/>
        </w:rPr>
      </w:pPr>
      <w:r w:rsidRPr="004B215B">
        <w:rPr>
          <w:rFonts w:hint="cs"/>
          <w:b w:val="0"/>
          <w:bCs w:val="0"/>
          <w:rtl/>
        </w:rPr>
        <w:t>9622762408</w:t>
      </w:r>
    </w:p>
    <w:p w14:paraId="0014A968" w14:textId="77777777" w:rsidR="00B34311" w:rsidRPr="004B215B" w:rsidRDefault="00B34311" w:rsidP="00F86B5D">
      <w:pPr>
        <w:ind w:left="113"/>
        <w:jc w:val="both"/>
        <w:rPr>
          <w:rFonts w:cs="B Nazanin"/>
          <w:color w:val="FF0000"/>
          <w:sz w:val="26"/>
          <w:szCs w:val="26"/>
          <w:rtl/>
        </w:rPr>
      </w:pPr>
    </w:p>
    <w:p w14:paraId="33B3AF62" w14:textId="77777777" w:rsidR="001C2291" w:rsidRPr="004B215B" w:rsidRDefault="001C2291" w:rsidP="00F86B5D">
      <w:pPr>
        <w:ind w:left="113"/>
        <w:jc w:val="both"/>
        <w:rPr>
          <w:rFonts w:cs="B Nazanin"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05"/>
        <w:gridCol w:w="283"/>
        <w:gridCol w:w="6062"/>
      </w:tblGrid>
      <w:tr w:rsidR="00EE5E64" w:rsidRPr="004B215B" w14:paraId="03DE0738" w14:textId="77777777" w:rsidTr="006246F3">
        <w:trPr>
          <w:jc w:val="center"/>
        </w:trPr>
        <w:tc>
          <w:tcPr>
            <w:tcW w:w="2105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4B215B" w:rsidRDefault="00B34311" w:rsidP="00F86B5D">
            <w:pPr>
              <w:jc w:val="both"/>
              <w:rPr>
                <w:rFonts w:cs="B Nazanin"/>
                <w:rtl/>
              </w:rPr>
            </w:pPr>
            <w:r w:rsidRPr="004B215B">
              <w:rPr>
                <w:rFonts w:cs="B Nazanin" w:hint="cs"/>
                <w:rtl/>
              </w:rPr>
              <w:t xml:space="preserve">اطلاعات </w:t>
            </w:r>
            <w:r w:rsidR="00FF4A86" w:rsidRPr="004B215B">
              <w:rPr>
                <w:rFonts w:cs="B Nazanin" w:hint="cs"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4B215B" w:rsidRDefault="00B34311" w:rsidP="00F86B5D">
            <w:pPr>
              <w:ind w:left="459"/>
              <w:jc w:val="both"/>
              <w:rPr>
                <w:rFonts w:cs="B Nazanin"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4B215B" w:rsidRDefault="00B34311" w:rsidP="00F86B5D">
            <w:pPr>
              <w:ind w:left="34"/>
              <w:jc w:val="both"/>
              <w:rPr>
                <w:rFonts w:cs="B Nazanin"/>
                <w:rtl/>
              </w:rPr>
            </w:pPr>
            <w:r w:rsidRPr="004B215B">
              <w:rPr>
                <w:rFonts w:cs="B Nazanin" w:hint="cs"/>
                <w:rtl/>
              </w:rPr>
              <w:t>چکیده</w:t>
            </w:r>
          </w:p>
        </w:tc>
      </w:tr>
      <w:tr w:rsidR="00EE5E64" w:rsidRPr="004B215B" w14:paraId="503A59D2" w14:textId="77777777" w:rsidTr="006246F3">
        <w:trPr>
          <w:jc w:val="center"/>
        </w:trPr>
        <w:tc>
          <w:tcPr>
            <w:tcW w:w="2105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419E5A5B" w:rsidR="00FF4A86" w:rsidRPr="004B215B" w:rsidRDefault="00FF4A86" w:rsidP="005A5020">
            <w:pPr>
              <w:ind w:left="720" w:hanging="720"/>
              <w:jc w:val="both"/>
              <w:rPr>
                <w:rFonts w:cs="B Nazanin"/>
                <w:color w:val="FF0000"/>
                <w:sz w:val="22"/>
                <w:szCs w:val="22"/>
              </w:rPr>
            </w:pPr>
            <w:r w:rsidRPr="004B215B">
              <w:rPr>
                <w:rFonts w:cs="B Nazanin" w:hint="cs"/>
                <w:sz w:val="22"/>
                <w:szCs w:val="22"/>
                <w:rtl/>
              </w:rPr>
              <w:t>تاریخ</w:t>
            </w:r>
            <w:r w:rsidR="00127B0E" w:rsidRPr="004B215B">
              <w:rPr>
                <w:rFonts w:cs="B Nazanin" w:hint="cs"/>
                <w:sz w:val="22"/>
                <w:szCs w:val="22"/>
                <w:rtl/>
              </w:rPr>
              <w:t>:</w:t>
            </w:r>
            <w:r w:rsidR="004B215B">
              <w:rPr>
                <w:rFonts w:cs="B Nazanin" w:hint="cs"/>
                <w:sz w:val="22"/>
                <w:szCs w:val="22"/>
                <w:rtl/>
              </w:rPr>
              <w:t xml:space="preserve"> </w:t>
            </w:r>
            <w:r w:rsidR="00EC3F21">
              <w:rPr>
                <w:rFonts w:cs="B Nazanin" w:hint="cs"/>
                <w:sz w:val="22"/>
                <w:szCs w:val="22"/>
                <w:rtl/>
                <w:lang w:bidi="fa-IR"/>
              </w:rPr>
              <w:t>10</w:t>
            </w:r>
            <w:r w:rsidR="00DD5F71" w:rsidRPr="004B215B">
              <w:rPr>
                <w:rFonts w:cs="B Nazanin" w:hint="cs"/>
                <w:sz w:val="22"/>
                <w:szCs w:val="22"/>
                <w:rtl/>
              </w:rPr>
              <w:t>/</w:t>
            </w:r>
            <w:r w:rsidR="00EC3F21">
              <w:rPr>
                <w:rFonts w:cs="B Nazanin" w:hint="cs"/>
                <w:sz w:val="22"/>
                <w:szCs w:val="22"/>
                <w:rtl/>
              </w:rPr>
              <w:t>4</w:t>
            </w:r>
            <w:r w:rsidR="00DD5F71" w:rsidRPr="004B215B">
              <w:rPr>
                <w:rFonts w:cs="B Nazanin" w:hint="cs"/>
                <w:sz w:val="22"/>
                <w:szCs w:val="22"/>
                <w:rtl/>
              </w:rPr>
              <w:t>/1400</w:t>
            </w:r>
          </w:p>
          <w:p w14:paraId="42CF0C2A" w14:textId="473D097A" w:rsidR="00B34311" w:rsidRPr="004B215B" w:rsidRDefault="00B34311" w:rsidP="00F86B5D">
            <w:pPr>
              <w:jc w:val="both"/>
              <w:rPr>
                <w:rFonts w:cs="B Nazanin"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4B215B" w:rsidRDefault="00B34311" w:rsidP="00F86B5D">
            <w:pPr>
              <w:ind w:left="459"/>
              <w:jc w:val="both"/>
              <w:rPr>
                <w:rFonts w:cs="B Nazanin"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4EC13D38" w14:textId="02BB7457" w:rsidR="00B34311" w:rsidRPr="00EC3F21" w:rsidRDefault="00EC3F21" w:rsidP="00EC3F21">
            <w:pPr>
              <w:autoSpaceDE w:val="0"/>
              <w:autoSpaceDN w:val="0"/>
              <w:adjustRightInd w:val="0"/>
              <w:rPr>
                <w:rFonts w:ascii="B Nazanin" w:cs="B Nazanin"/>
                <w:sz w:val="22"/>
                <w:szCs w:val="22"/>
              </w:rPr>
            </w:pP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ستخراج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یژگ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هاي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صاو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یک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ز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عملیات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هم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د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پردازش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صو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ست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ک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د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قایس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صاو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ب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ساس</w:t>
            </w:r>
            <w:r w:rsidRPr="00EC3F21">
              <w:rPr>
                <w:rFonts w:ascii="B Nazanin" w:cs="B Nazanin"/>
                <w:sz w:val="22"/>
                <w:szCs w:val="22"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حتوا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ورد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ستفاد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قرا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گیرد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.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د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بینائ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اشین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پردازش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صو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با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ستفاد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ز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بعض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عملیات</w:t>
            </w:r>
            <w:r w:rsidRPr="00EC3F21">
              <w:rPr>
                <w:rFonts w:ascii="B Nazanin" w:cs="B Nazanin"/>
                <w:sz w:val="22"/>
                <w:szCs w:val="22"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ریاض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نظ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شخیص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لب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بوسیل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گرادیان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یا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عمال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فیلترهاي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ناسب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یژگی</w:t>
            </w:r>
            <w:r w:rsidRPr="00EC3F21">
              <w:rPr>
                <w:rFonts w:ascii="B Nazanin" w:cs="B Nazanin"/>
                <w:sz w:val="22"/>
                <w:szCs w:val="22"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هاي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صو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نظ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لب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ها،خطوط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نحناها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گوش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ها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رزها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را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میتوان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ستخراج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کرد</w:t>
            </w:r>
            <w:r w:rsidRPr="00EC3F21">
              <w:rPr>
                <w:rFonts w:ascii="B Nazanin" w:cs="B Nazanin"/>
                <w:sz w:val="22"/>
                <w:szCs w:val="22"/>
              </w:rPr>
              <w:t>.</w:t>
            </w:r>
          </w:p>
          <w:p w14:paraId="0E3CDEC1" w14:textId="597AE920" w:rsidR="00EC3F21" w:rsidRPr="00EC3F21" w:rsidRDefault="00EC3F21" w:rsidP="00EC3F21">
            <w:pPr>
              <w:autoSpaceDE w:val="0"/>
              <w:autoSpaceDN w:val="0"/>
              <w:adjustRightInd w:val="0"/>
              <w:rPr>
                <w:rFonts w:ascii="B Nazanin" w:cs="B Nazanin"/>
                <w:sz w:val="20"/>
                <w:szCs w:val="20"/>
                <w:rtl/>
              </w:rPr>
            </w:pP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د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ین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گزارش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چند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روش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لگوریتم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برا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نطباق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نطباق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صاو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پیدا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کردن</w:t>
            </w:r>
            <w:r w:rsidRPr="00EC3F21">
              <w:rPr>
                <w:rFonts w:ascii="B Nazanin" w:cs="B Nazanin"/>
                <w:sz w:val="22"/>
                <w:szCs w:val="22"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ویژگ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های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تصویر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رائ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شده</w:t>
            </w:r>
            <w:r w:rsidRPr="00EC3F21">
              <w:rPr>
                <w:rFonts w:ascii="B Nazanin" w:cs="B Nazanin"/>
                <w:sz w:val="22"/>
                <w:szCs w:val="22"/>
                <w:rtl/>
              </w:rPr>
              <w:t xml:space="preserve"> </w:t>
            </w:r>
            <w:r w:rsidRPr="00EC3F21">
              <w:rPr>
                <w:rFonts w:ascii="B Nazanin" w:cs="B Nazanin" w:hint="cs"/>
                <w:sz w:val="22"/>
                <w:szCs w:val="22"/>
                <w:rtl/>
              </w:rPr>
              <w:t>است</w:t>
            </w:r>
            <w:r w:rsidRPr="00EC3F21">
              <w:rPr>
                <w:rFonts w:ascii="B Nazanin" w:cs="B Nazanin"/>
                <w:sz w:val="22"/>
                <w:szCs w:val="22"/>
              </w:rPr>
              <w:t>.</w:t>
            </w:r>
          </w:p>
        </w:tc>
      </w:tr>
      <w:tr w:rsidR="00EE5E64" w:rsidRPr="004B215B" w14:paraId="38F21F33" w14:textId="77777777" w:rsidTr="006246F3">
        <w:trPr>
          <w:jc w:val="center"/>
        </w:trPr>
        <w:tc>
          <w:tcPr>
            <w:tcW w:w="2105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4B215B" w:rsidRDefault="00B34311" w:rsidP="00F86B5D">
            <w:pPr>
              <w:jc w:val="both"/>
              <w:rPr>
                <w:rFonts w:cs="B Nazanin"/>
                <w:color w:val="FF0000"/>
                <w:sz w:val="12"/>
                <w:szCs w:val="12"/>
                <w:rtl/>
                <w:lang w:bidi="fa-IR"/>
              </w:rPr>
            </w:pPr>
          </w:p>
          <w:p w14:paraId="3306845B" w14:textId="77777777" w:rsidR="00DD5F71" w:rsidRPr="004B215B" w:rsidRDefault="00B34311" w:rsidP="00362746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4B215B">
              <w:rPr>
                <w:rFonts w:cs="B Nazanin" w:hint="cs"/>
                <w:sz w:val="22"/>
                <w:szCs w:val="22"/>
                <w:rtl/>
                <w:lang w:bidi="fa-IR"/>
              </w:rPr>
              <w:t>واژگان كليدي:</w:t>
            </w:r>
          </w:p>
          <w:p w14:paraId="3F709ADD" w14:textId="77777777" w:rsidR="00EC3F21" w:rsidRDefault="00EC3F21" w:rsidP="00EC3F21">
            <w:pPr>
              <w:pStyle w:val="4vajegankelidi"/>
              <w:jc w:val="both"/>
              <w:rPr>
                <w:rFonts w:cs="B Nazanin+ Regular"/>
                <w:rtl/>
                <w:lang w:bidi="fa-IR"/>
              </w:rPr>
            </w:pPr>
            <w:r>
              <w:rPr>
                <w:rFonts w:cs="B Nazanin+ Regular" w:hint="cs"/>
                <w:rtl/>
                <w:lang w:bidi="fa-IR"/>
              </w:rPr>
              <w:t>نقاط ویژگی</w:t>
            </w:r>
          </w:p>
          <w:p w14:paraId="5DF1D478" w14:textId="77777777" w:rsidR="00EC3F21" w:rsidRDefault="00EC3F21" w:rsidP="00EC3F21">
            <w:pPr>
              <w:pStyle w:val="4vajegankelidi"/>
              <w:jc w:val="both"/>
              <w:rPr>
                <w:rFonts w:cs="B Nazanin+ Regular"/>
                <w:rtl/>
                <w:lang w:bidi="fa-IR"/>
              </w:rPr>
            </w:pPr>
            <w:r>
              <w:rPr>
                <w:rFonts w:cs="B Nazanin+ Regular" w:hint="cs"/>
                <w:rtl/>
                <w:lang w:bidi="fa-IR"/>
              </w:rPr>
              <w:t>گوشه</w:t>
            </w:r>
          </w:p>
          <w:p w14:paraId="3E1974EE" w14:textId="7DF2B417" w:rsidR="009717F1" w:rsidRDefault="00EC3F21" w:rsidP="00EC3F21">
            <w:pPr>
              <w:pStyle w:val="4vajegankelidi"/>
              <w:jc w:val="both"/>
              <w:rPr>
                <w:rFonts w:cs="B Nazanin+ Regular"/>
                <w:lang w:bidi="fa-IR"/>
              </w:rPr>
            </w:pPr>
            <w:r>
              <w:rPr>
                <w:rFonts w:cs="B Nazanin+ Regular" w:hint="cs"/>
                <w:rtl/>
                <w:lang w:bidi="fa-IR"/>
              </w:rPr>
              <w:t>تخمین هندسه</w:t>
            </w:r>
          </w:p>
          <w:p w14:paraId="62F3CF10" w14:textId="58E218F4" w:rsidR="00EC3F21" w:rsidRDefault="00EC3F21" w:rsidP="00EC3F21">
            <w:pPr>
              <w:pStyle w:val="4vajegankelidi"/>
              <w:jc w:val="both"/>
              <w:rPr>
                <w:rFonts w:cs="B Nazanin+ Regular"/>
                <w:lang w:bidi="fa-IR"/>
              </w:rPr>
            </w:pPr>
            <w:r>
              <w:t>Feature</w:t>
            </w:r>
          </w:p>
          <w:p w14:paraId="248C13A5" w14:textId="532F6D24" w:rsidR="00EC3F21" w:rsidRDefault="00EC3F21" w:rsidP="00EC3F21">
            <w:pPr>
              <w:pStyle w:val="4vajegankelidi"/>
              <w:jc w:val="both"/>
            </w:pPr>
            <w:r>
              <w:t>Sift</w:t>
            </w:r>
          </w:p>
          <w:p w14:paraId="41CA27CF" w14:textId="77777777" w:rsidR="00EC3F21" w:rsidRDefault="00EC3F21" w:rsidP="00EC3F21">
            <w:pPr>
              <w:pStyle w:val="4vajegankelidi"/>
              <w:jc w:val="both"/>
            </w:pPr>
            <w:r>
              <w:t>Surf</w:t>
            </w:r>
          </w:p>
          <w:p w14:paraId="32B45AA2" w14:textId="6FAA93BD" w:rsidR="00EC3F21" w:rsidRPr="00EC3F21" w:rsidRDefault="00EC3F21" w:rsidP="00EC3F21">
            <w:pPr>
              <w:pStyle w:val="4vajegankelidi"/>
              <w:jc w:val="both"/>
              <w:rPr>
                <w:rFonts w:cs="B Nazanin+ Regular"/>
                <w:lang w:bidi="fa-IR"/>
              </w:rPr>
            </w:pPr>
            <w:r>
              <w:t>Harris</w:t>
            </w: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4B215B" w:rsidRDefault="00B34311" w:rsidP="00F86B5D">
            <w:pPr>
              <w:jc w:val="both"/>
              <w:rPr>
                <w:rFonts w:cs="B Nazanin"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4B215B" w:rsidRDefault="00B34311" w:rsidP="00F86B5D">
            <w:pPr>
              <w:jc w:val="both"/>
              <w:rPr>
                <w:rFonts w:cs="B Nazanin"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4B215B" w:rsidRDefault="00B34311" w:rsidP="00F86B5D">
      <w:pPr>
        <w:ind w:left="113"/>
        <w:jc w:val="both"/>
        <w:rPr>
          <w:rFonts w:cs="B Nazanin"/>
          <w:color w:val="FF0000"/>
          <w:lang w:bidi="fa-IR"/>
        </w:rPr>
        <w:sectPr w:rsidR="00B34311" w:rsidRPr="004B215B" w:rsidSect="00CB7D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4B215B" w:rsidRDefault="00B34311" w:rsidP="00F86B5D">
      <w:pPr>
        <w:ind w:left="113"/>
        <w:jc w:val="both"/>
        <w:rPr>
          <w:rFonts w:cs="B Nazanin"/>
          <w:color w:val="FF0000"/>
          <w:rtl/>
          <w:lang w:bidi="fa-IR"/>
        </w:rPr>
      </w:pPr>
    </w:p>
    <w:p w14:paraId="625685D3" w14:textId="77777777" w:rsidR="004D486B" w:rsidRPr="00EC3F21" w:rsidRDefault="004D486B" w:rsidP="00EC3F21">
      <w:pPr>
        <w:jc w:val="both"/>
        <w:rPr>
          <w:rFonts w:cs="B Nazanin"/>
          <w:rtl/>
          <w:lang w:bidi="fa-IR"/>
        </w:rPr>
      </w:pPr>
    </w:p>
    <w:p w14:paraId="2C58E943" w14:textId="77777777" w:rsidR="00B34311" w:rsidRPr="00EC3F21" w:rsidRDefault="00B34311" w:rsidP="00F86B5D">
      <w:pPr>
        <w:ind w:left="113"/>
        <w:jc w:val="both"/>
        <w:rPr>
          <w:rFonts w:cs="B Nazanin"/>
          <w:rtl/>
          <w:lang w:bidi="fa-IR"/>
        </w:rPr>
        <w:sectPr w:rsidR="00B34311" w:rsidRPr="00EC3F21" w:rsidSect="00CB7DE1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titlePg/>
          <w:bidi/>
          <w:rtlGutter/>
          <w:docGrid w:linePitch="360"/>
        </w:sectPr>
      </w:pPr>
    </w:p>
    <w:p w14:paraId="69F9819C" w14:textId="18C0B9C1" w:rsidR="00ED76FB" w:rsidRPr="00EC3F21" w:rsidRDefault="007B039A" w:rsidP="0027266B">
      <w:pPr>
        <w:pStyle w:val="5onvan"/>
        <w:numPr>
          <w:ilvl w:val="0"/>
          <w:numId w:val="0"/>
        </w:numPr>
        <w:spacing w:after="60" w:line="240" w:lineRule="auto"/>
        <w:ind w:left="156"/>
        <w:jc w:val="left"/>
        <w:rPr>
          <w:sz w:val="28"/>
          <w:szCs w:val="28"/>
          <w:rtl/>
        </w:rPr>
      </w:pPr>
      <w:bookmarkStart w:id="5" w:name="_Ref90008432"/>
      <w:bookmarkEnd w:id="1"/>
      <w:bookmarkEnd w:id="2"/>
      <w:bookmarkEnd w:id="3"/>
      <w:bookmarkEnd w:id="4"/>
      <w:r w:rsidRPr="00EC3F21">
        <w:rPr>
          <w:rFonts w:hint="cs"/>
          <w:sz w:val="28"/>
          <w:szCs w:val="28"/>
          <w:rtl/>
        </w:rPr>
        <w:t>1-</w:t>
      </w:r>
      <w:r w:rsidR="00ED76FB" w:rsidRPr="00EC3F21">
        <w:rPr>
          <w:sz w:val="28"/>
          <w:szCs w:val="28"/>
          <w:rtl/>
        </w:rPr>
        <w:t>مقدمه</w:t>
      </w:r>
      <w:bookmarkEnd w:id="5"/>
      <w:r w:rsidR="00ED76FB" w:rsidRPr="00EC3F21">
        <w:rPr>
          <w:rStyle w:val="FootnoteReference"/>
          <w:color w:val="FFFFFF" w:themeColor="background1"/>
          <w:sz w:val="28"/>
          <w:szCs w:val="28"/>
          <w:rtl/>
        </w:rPr>
        <w:footnoteReference w:id="1"/>
      </w:r>
    </w:p>
    <w:p w14:paraId="39CB74C2" w14:textId="77777777" w:rsidR="0027266B" w:rsidRPr="00EC3F21" w:rsidRDefault="0027266B" w:rsidP="0027266B">
      <w:pPr>
        <w:autoSpaceDE w:val="0"/>
        <w:autoSpaceDN w:val="0"/>
        <w:adjustRightInd w:val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یک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ز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گام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ها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ولی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و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ساس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د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ناظریاب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صاویر،</w:t>
      </w:r>
    </w:p>
    <w:p w14:paraId="4200C42C" w14:textId="3B9DE6A1" w:rsidR="0027266B" w:rsidRPr="00EC3F21" w:rsidRDefault="0027266B" w:rsidP="0027266B">
      <w:pPr>
        <w:autoSpaceDE w:val="0"/>
        <w:autoSpaceDN w:val="0"/>
        <w:adjustRightInd w:val="0"/>
        <w:rPr>
          <w:rFonts w:ascii="Arial" w:hAnsi="Arial" w:cs="B Nazanin"/>
          <w:rtl/>
        </w:rPr>
      </w:pPr>
      <w:r w:rsidRPr="00EC3F21">
        <w:rPr>
          <w:rFonts w:ascii="B Nazanin" w:cs="B Nazanin" w:hint="cs"/>
          <w:rtl/>
        </w:rPr>
        <w:t>استخراج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نقاط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ز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صوی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باشد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ک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تمایز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بود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و</w:t>
      </w:r>
      <w:r w:rsidR="009717F1" w:rsidRPr="00EC3F21">
        <w:rPr>
          <w:rFonts w:ascii="B Nazanin" w:cs="B Nazanin" w:hint="cs"/>
          <w:sz w:val="26"/>
          <w:szCs w:val="26"/>
          <w:rtl/>
        </w:rPr>
        <w:t xml:space="preserve"> </w:t>
      </w:r>
      <w:r w:rsidRPr="00EC3F21">
        <w:rPr>
          <w:rFonts w:ascii="B Nazanin" w:cs="B Nazanin" w:hint="cs"/>
          <w:rtl/>
        </w:rPr>
        <w:t>قابلیت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شخیص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را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با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وج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ب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طلاعات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طرافشان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دارند</w:t>
      </w:r>
      <w:r w:rsidRPr="00EC3F21">
        <w:rPr>
          <w:rFonts w:ascii="B Nazanin" w:cs="B Nazanin"/>
          <w:rtl/>
        </w:rPr>
        <w:t xml:space="preserve">. </w:t>
      </w:r>
      <w:r w:rsidRPr="00EC3F21">
        <w:rPr>
          <w:rFonts w:ascii="B Nazanin" w:cs="B Nazanin" w:hint="cs"/>
          <w:rtl/>
        </w:rPr>
        <w:t>به این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نقاط</w:t>
      </w:r>
      <w:r w:rsidR="007026EC" w:rsidRPr="00EC3F21">
        <w:rPr>
          <w:rFonts w:ascii="B Nazanin" w:cs="B Nazanin"/>
        </w:rPr>
        <w:t xml:space="preserve"> </w:t>
      </w:r>
      <w:r w:rsidRPr="00EC3F21">
        <w:rPr>
          <w:rFonts w:ascii="B Nazanin" w:cs="B Nazanin" w:hint="cs"/>
          <w:rtl/>
        </w:rPr>
        <w:t>ویژگ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یا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نقاط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کلیدی</w:t>
      </w:r>
      <w:r w:rsidRPr="00EC3F21">
        <w:rPr>
          <w:rFonts w:ascii="B Nazanin" w:cs="B Nazanin"/>
        </w:rPr>
        <w:t xml:space="preserve"> </w:t>
      </w:r>
      <w:r w:rsidRPr="00EC3F21">
        <w:rPr>
          <w:rFonts w:ascii="Arial" w:hAnsi="Arial" w:cs="B Nazanin"/>
        </w:rPr>
        <w:t xml:space="preserve">(Key points) </w:t>
      </w:r>
      <w:r w:rsidRPr="00EC3F21">
        <w:rPr>
          <w:rFonts w:ascii="B Nazanin" w:cs="B Nazanin" w:hint="cs"/>
          <w:rtl/>
        </w:rPr>
        <w:t>می گویند</w:t>
      </w:r>
      <w:r w:rsidRPr="00EC3F21">
        <w:rPr>
          <w:rFonts w:ascii="B Nazanin" w:cs="B Nazanin"/>
          <w:rtl/>
        </w:rPr>
        <w:t xml:space="preserve">. </w:t>
      </w:r>
      <w:r w:rsidRPr="00EC3F21">
        <w:rPr>
          <w:rFonts w:ascii="B Nazanin" w:cs="B Nazanin" w:hint="cs"/>
          <w:rtl/>
        </w:rPr>
        <w:t>معمولا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نقاط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گوش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نقاط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ناسب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برا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ناظ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ی باشند</w:t>
      </w:r>
      <w:r w:rsidRPr="00EC3F21">
        <w:rPr>
          <w:rFonts w:ascii="B Nazanin" w:cs="B Nazanin"/>
        </w:rPr>
        <w:t xml:space="preserve"> </w:t>
      </w:r>
      <w:r w:rsidRPr="00EC3F21">
        <w:rPr>
          <w:rFonts w:ascii="Arial" w:hAnsi="Arial" w:cs="B Nazanin"/>
        </w:rPr>
        <w:t xml:space="preserve"> </w:t>
      </w:r>
    </w:p>
    <w:p w14:paraId="5C063E41" w14:textId="1B4C2932" w:rsidR="007026EC" w:rsidRPr="00EC3F21" w:rsidRDefault="007026EC" w:rsidP="007026EC">
      <w:pPr>
        <w:pStyle w:val="5onvan"/>
        <w:numPr>
          <w:ilvl w:val="0"/>
          <w:numId w:val="0"/>
        </w:numPr>
        <w:spacing w:after="0"/>
        <w:ind w:left="47"/>
        <w:jc w:val="both"/>
        <w:rPr>
          <w:b w:val="0"/>
          <w:bCs w:val="0"/>
          <w:sz w:val="24"/>
          <w:szCs w:val="24"/>
          <w:rtl/>
          <w:lang w:bidi="fa-IR"/>
        </w:rPr>
      </w:pPr>
      <w:r w:rsidRPr="00EC3F21">
        <w:rPr>
          <w:rFonts w:hint="cs"/>
          <w:b w:val="0"/>
          <w:bCs w:val="0"/>
          <w:sz w:val="24"/>
          <w:szCs w:val="24"/>
          <w:rtl/>
          <w:lang w:bidi="fa-IR"/>
        </w:rPr>
        <w:t xml:space="preserve">شناسایی </w:t>
      </w:r>
      <w:r w:rsidRPr="00EC3F21">
        <w:rPr>
          <w:rFonts w:ascii="B Nazanin" w:hint="cs"/>
          <w:b w:val="0"/>
          <w:bCs w:val="0"/>
          <w:rtl/>
        </w:rPr>
        <w:t>نقاط</w:t>
      </w:r>
      <w:r w:rsidRPr="00EC3F21">
        <w:rPr>
          <w:rFonts w:ascii="B Nazanin"/>
          <w:b w:val="0"/>
          <w:bCs w:val="0"/>
          <w:rtl/>
        </w:rPr>
        <w:t xml:space="preserve"> </w:t>
      </w:r>
      <w:r w:rsidRPr="00EC3F21">
        <w:rPr>
          <w:rFonts w:hint="cs"/>
          <w:b w:val="0"/>
          <w:bCs w:val="0"/>
          <w:sz w:val="24"/>
          <w:szCs w:val="24"/>
          <w:rtl/>
          <w:lang w:bidi="fa-IR"/>
        </w:rPr>
        <w:t>ویژگی یک عملیات سطح پایین بر روی تصویر میباشد. به این صورت که هر پیکسل جداگانه بررسی میشود که آیا میتواند نقطه ویژگی باشد یا خیر.</w:t>
      </w:r>
    </w:p>
    <w:p w14:paraId="74B7BC9F" w14:textId="2492CC84" w:rsidR="0027266B" w:rsidRPr="00EC3F21" w:rsidRDefault="007026EC" w:rsidP="007026EC">
      <w:pPr>
        <w:pStyle w:val="5onvan"/>
        <w:numPr>
          <w:ilvl w:val="0"/>
          <w:numId w:val="0"/>
        </w:numPr>
        <w:spacing w:after="0"/>
        <w:ind w:left="47"/>
        <w:jc w:val="both"/>
        <w:rPr>
          <w:b w:val="0"/>
          <w:bCs w:val="0"/>
          <w:sz w:val="24"/>
          <w:szCs w:val="24"/>
          <w:rtl/>
          <w:lang w:bidi="fa-IR"/>
        </w:rPr>
      </w:pPr>
      <w:r w:rsidRPr="00EC3F21">
        <w:rPr>
          <w:rFonts w:hint="cs"/>
          <w:b w:val="0"/>
          <w:bCs w:val="0"/>
          <w:sz w:val="24"/>
          <w:szCs w:val="24"/>
          <w:rtl/>
          <w:lang w:bidi="fa-IR"/>
        </w:rPr>
        <w:t xml:space="preserve">برخی از کاربردهای استفاده از نقاط ویژگی می توان به </w:t>
      </w:r>
      <w:r w:rsidRPr="00EC3F21">
        <w:rPr>
          <w:b w:val="0"/>
          <w:bCs w:val="0"/>
          <w:sz w:val="24"/>
          <w:szCs w:val="24"/>
          <w:lang w:bidi="fa-IR"/>
        </w:rPr>
        <w:t>image matching</w:t>
      </w:r>
      <w:r w:rsidRPr="00EC3F21">
        <w:rPr>
          <w:rFonts w:hint="cs"/>
          <w:b w:val="0"/>
          <w:bCs w:val="0"/>
          <w:sz w:val="24"/>
          <w:szCs w:val="24"/>
          <w:rtl/>
          <w:lang w:bidi="fa-IR"/>
        </w:rPr>
        <w:t xml:space="preserve"> اشاره کرد.</w:t>
      </w:r>
    </w:p>
    <w:p w14:paraId="4B53531F" w14:textId="2EBCB986" w:rsidR="009717F1" w:rsidRPr="00EC3F21" w:rsidRDefault="007026EC" w:rsidP="0027266B">
      <w:pPr>
        <w:autoSpaceDE w:val="0"/>
        <w:autoSpaceDN w:val="0"/>
        <w:adjustRightInd w:val="0"/>
        <w:rPr>
          <w:rFonts w:ascii="B Nazanin" w:cs="B Nazanin"/>
          <w:rtl/>
        </w:rPr>
      </w:pPr>
      <w:r w:rsidRPr="00EC3F21">
        <w:rPr>
          <w:rFonts w:ascii="Arial" w:hAnsi="Arial" w:cs="B Nazanin"/>
        </w:rPr>
        <w:t xml:space="preserve"> </w:t>
      </w:r>
      <w:r w:rsidR="0027266B" w:rsidRPr="00EC3F21">
        <w:rPr>
          <w:rFonts w:ascii="Arial" w:hAnsi="Arial" w:cs="B Nazanin"/>
        </w:rPr>
        <w:t xml:space="preserve">Harris corner detector </w:t>
      </w:r>
      <w:r w:rsidR="0027266B" w:rsidRPr="00EC3F21">
        <w:rPr>
          <w:rFonts w:ascii="B Nazanin" w:cs="B Nazanin" w:hint="cs"/>
          <w:rtl/>
        </w:rPr>
        <w:t>یکی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از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الگوریتمهای شناسایی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گوشه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درتصویر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میباشد</w:t>
      </w:r>
      <w:r w:rsidR="0027266B" w:rsidRPr="00EC3F21">
        <w:rPr>
          <w:rFonts w:ascii="B Nazanin" w:cs="B Nazanin"/>
          <w:rtl/>
        </w:rPr>
        <w:t xml:space="preserve">. </w:t>
      </w:r>
      <w:r w:rsidR="0027266B" w:rsidRPr="00EC3F21">
        <w:rPr>
          <w:rFonts w:ascii="B Nazanin" w:cs="B Nazanin" w:hint="cs"/>
          <w:rtl/>
        </w:rPr>
        <w:t>تغییرناپذیری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نسبت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به شدت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و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چرخش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از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ویژگیهای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این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الگوریتم</w:t>
      </w:r>
      <w:r w:rsidR="0027266B" w:rsidRPr="00EC3F21">
        <w:rPr>
          <w:rFonts w:ascii="B Nazanin" w:cs="B Nazanin"/>
          <w:rtl/>
        </w:rPr>
        <w:t xml:space="preserve"> </w:t>
      </w:r>
      <w:r w:rsidR="0027266B" w:rsidRPr="00EC3F21">
        <w:rPr>
          <w:rFonts w:ascii="B Nazanin" w:cs="B Nazanin" w:hint="cs"/>
          <w:rtl/>
        </w:rPr>
        <w:t>میباشد</w:t>
      </w:r>
      <w:r w:rsidR="00F02C3F" w:rsidRPr="00EC3F21">
        <w:rPr>
          <w:rFonts w:ascii="B Nazanin" w:cs="B Nazanin" w:hint="cs"/>
          <w:rtl/>
        </w:rPr>
        <w:t>.</w:t>
      </w:r>
    </w:p>
    <w:p w14:paraId="705AF194" w14:textId="77777777" w:rsidR="009717F1" w:rsidRPr="00EC3F21" w:rsidRDefault="009717F1" w:rsidP="009717F1">
      <w:pPr>
        <w:autoSpaceDE w:val="0"/>
        <w:autoSpaceDN w:val="0"/>
        <w:adjustRightInd w:val="0"/>
        <w:rPr>
          <w:rFonts w:ascii="B Nazanin" w:cs="B Nazanin"/>
          <w:sz w:val="26"/>
          <w:szCs w:val="26"/>
        </w:rPr>
      </w:pPr>
    </w:p>
    <w:p w14:paraId="5350B9F7" w14:textId="68929CA6" w:rsidR="003E5EDE" w:rsidRPr="00EC3F21" w:rsidRDefault="007B039A" w:rsidP="009717F1">
      <w:pPr>
        <w:pStyle w:val="5onvan"/>
        <w:numPr>
          <w:ilvl w:val="0"/>
          <w:numId w:val="0"/>
        </w:numPr>
        <w:spacing w:after="0" w:line="240" w:lineRule="auto"/>
        <w:ind w:left="160" w:hanging="224"/>
        <w:jc w:val="both"/>
        <w:rPr>
          <w:sz w:val="28"/>
          <w:szCs w:val="28"/>
          <w:rtl/>
        </w:rPr>
      </w:pPr>
      <w:r w:rsidRPr="00EC3F21">
        <w:rPr>
          <w:rFonts w:hint="cs"/>
          <w:sz w:val="28"/>
          <w:szCs w:val="28"/>
          <w:rtl/>
        </w:rPr>
        <w:t>2-</w:t>
      </w:r>
      <w:r w:rsidR="00B63437" w:rsidRPr="00EC3F21">
        <w:rPr>
          <w:rFonts w:hint="cs"/>
          <w:sz w:val="28"/>
          <w:szCs w:val="28"/>
          <w:rtl/>
        </w:rPr>
        <w:t>شرح تکنیکال</w:t>
      </w:r>
    </w:p>
    <w:p w14:paraId="2422A1E8" w14:textId="24F5D236" w:rsidR="004F5683" w:rsidRPr="00EC3F21" w:rsidRDefault="007026EC" w:rsidP="000F1812">
      <w:pPr>
        <w:pStyle w:val="5onvan"/>
        <w:numPr>
          <w:ilvl w:val="0"/>
          <w:numId w:val="0"/>
        </w:numPr>
        <w:spacing w:after="0" w:line="240" w:lineRule="auto"/>
        <w:ind w:left="330" w:hanging="283"/>
        <w:jc w:val="both"/>
        <w:rPr>
          <w:sz w:val="28"/>
          <w:szCs w:val="30"/>
          <w:rtl/>
        </w:rPr>
      </w:pPr>
      <w:r w:rsidRPr="00130399">
        <w:rPr>
          <w:rFonts w:hint="cs"/>
          <w:sz w:val="32"/>
          <w:szCs w:val="32"/>
          <w:rtl/>
        </w:rPr>
        <w:t xml:space="preserve">7.1 </w:t>
      </w:r>
      <w:r w:rsidR="00DB0577" w:rsidRPr="00130399">
        <w:rPr>
          <w:rFonts w:hint="cs"/>
          <w:sz w:val="28"/>
          <w:szCs w:val="28"/>
          <w:rtl/>
        </w:rPr>
        <w:t xml:space="preserve"> </w:t>
      </w:r>
      <w:r w:rsidR="000F1812" w:rsidRPr="00EC3F21">
        <w:rPr>
          <w:rFonts w:hint="cs"/>
          <w:b w:val="0"/>
          <w:bCs w:val="0"/>
          <w:sz w:val="28"/>
          <w:szCs w:val="30"/>
          <w:rtl/>
        </w:rPr>
        <w:t>تخمین هندسه</w:t>
      </w:r>
    </w:p>
    <w:p w14:paraId="52BEACE8" w14:textId="3122E61B" w:rsidR="000F1812" w:rsidRPr="00EC3F21" w:rsidRDefault="000F1812" w:rsidP="000F1812">
      <w:pPr>
        <w:autoSpaceDE w:val="0"/>
        <w:autoSpaceDN w:val="0"/>
        <w:adjustRightInd w:val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انطباق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صویر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فرآیند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رو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هم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گذاشتن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دو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یا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چند تصوی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ز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یک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صحن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ست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ک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د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شرایط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ختلف تصویربردار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شد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گرفت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شد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ند و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ین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فرآیند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ز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نظ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هندسی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دو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صوی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را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هم تراز میکند</w:t>
      </w:r>
      <w:r w:rsidRPr="00EC3F21">
        <w:rPr>
          <w:rFonts w:ascii="B Nazanin" w:cs="B Nazanin"/>
        </w:rPr>
        <w:t xml:space="preserve"> </w:t>
      </w:r>
      <w:r w:rsidRPr="00EC3F21">
        <w:rPr>
          <w:rFonts w:cs="B Nazanin"/>
        </w:rPr>
        <w:t>.</w:t>
      </w:r>
    </w:p>
    <w:p w14:paraId="25ED77F5" w14:textId="7F001A34" w:rsidR="000F1812" w:rsidRPr="00EC3F21" w:rsidRDefault="000F1812" w:rsidP="000F1812">
      <w:pPr>
        <w:autoSpaceDE w:val="0"/>
        <w:autoSpaceDN w:val="0"/>
        <w:adjustRightInd w:val="0"/>
        <w:jc w:val="both"/>
        <w:rPr>
          <w:rFonts w:ascii="B Nazanin" w:cs="B Nazanin"/>
          <w:rtl/>
        </w:rPr>
      </w:pPr>
    </w:p>
    <w:p w14:paraId="38628F54" w14:textId="77777777" w:rsidR="004C021B" w:rsidRPr="00EC3F21" w:rsidRDefault="004C021B" w:rsidP="004C021B">
      <w:pPr>
        <w:pStyle w:val="6text"/>
        <w:jc w:val="left"/>
        <w:rPr>
          <w:rFonts w:asciiTheme="minorHAnsi" w:hAnsiTheme="minorHAnsi"/>
          <w:sz w:val="24"/>
          <w:rtl/>
        </w:rPr>
      </w:pPr>
      <w:r w:rsidRPr="00EC3F21">
        <w:rPr>
          <w:rFonts w:asciiTheme="minorHAnsi" w:hAnsiTheme="minorHAnsi" w:hint="cs"/>
          <w:sz w:val="24"/>
          <w:rtl/>
        </w:rPr>
        <w:lastRenderedPageBreak/>
        <w:t>برای اینکار به صورت زیر عمل میکنیم.</w:t>
      </w:r>
    </w:p>
    <w:p w14:paraId="38215917" w14:textId="7FC86D24" w:rsidR="004C021B" w:rsidRPr="00EC3F21" w:rsidRDefault="004C021B" w:rsidP="004C021B">
      <w:pPr>
        <w:pStyle w:val="6text"/>
        <w:numPr>
          <w:ilvl w:val="0"/>
          <w:numId w:val="13"/>
        </w:numPr>
        <w:jc w:val="left"/>
        <w:rPr>
          <w:rFonts w:asciiTheme="minorHAnsi" w:hAnsiTheme="minorHAnsi"/>
          <w:sz w:val="24"/>
        </w:rPr>
      </w:pPr>
      <w:r w:rsidRPr="00EC3F21">
        <w:rPr>
          <w:rFonts w:asciiTheme="minorHAnsi" w:hAnsiTheme="minorHAnsi" w:hint="cs"/>
          <w:sz w:val="24"/>
          <w:rtl/>
        </w:rPr>
        <w:t xml:space="preserve">ابتدا نقاط ویژگی تصویر </w:t>
      </w:r>
      <w:r w:rsidR="000C2F05">
        <w:rPr>
          <w:rFonts w:asciiTheme="minorHAnsi" w:hAnsiTheme="minorHAnsi" w:hint="cs"/>
          <w:sz w:val="24"/>
          <w:rtl/>
        </w:rPr>
        <w:t>اصلی</w:t>
      </w:r>
      <w:r w:rsidRPr="00EC3F21">
        <w:rPr>
          <w:rFonts w:asciiTheme="minorHAnsi" w:hAnsiTheme="minorHAnsi" w:hint="cs"/>
          <w:sz w:val="24"/>
          <w:rtl/>
        </w:rPr>
        <w:t xml:space="preserve"> را بدست می آوریم.</w:t>
      </w:r>
      <w:r w:rsidR="00D33C13">
        <w:rPr>
          <w:rFonts w:asciiTheme="minorHAnsi" w:hAnsiTheme="minorHAnsi" w:hint="cs"/>
          <w:sz w:val="24"/>
          <w:rtl/>
        </w:rPr>
        <w:t xml:space="preserve">(استفاده از الگوریتم </w:t>
      </w:r>
      <w:r w:rsidR="00D33C13">
        <w:rPr>
          <w:rFonts w:asciiTheme="minorHAnsi" w:hAnsiTheme="minorHAnsi"/>
          <w:sz w:val="24"/>
        </w:rPr>
        <w:t xml:space="preserve">Surf </w:t>
      </w:r>
      <w:r w:rsidR="00D33C13">
        <w:rPr>
          <w:rFonts w:asciiTheme="minorHAnsi" w:hAnsiTheme="minorHAnsi" w:hint="cs"/>
          <w:sz w:val="24"/>
          <w:rtl/>
        </w:rPr>
        <w:t xml:space="preserve"> یا </w:t>
      </w:r>
      <w:r w:rsidR="00D33C13">
        <w:rPr>
          <w:rFonts w:asciiTheme="minorHAnsi" w:hAnsiTheme="minorHAnsi"/>
          <w:sz w:val="24"/>
        </w:rPr>
        <w:t>Sift</w:t>
      </w:r>
      <w:r w:rsidR="00D33C13">
        <w:rPr>
          <w:rFonts w:asciiTheme="minorHAnsi" w:hAnsiTheme="minorHAnsi" w:hint="cs"/>
          <w:sz w:val="24"/>
          <w:rtl/>
        </w:rPr>
        <w:t>)</w:t>
      </w:r>
    </w:p>
    <w:p w14:paraId="72639D72" w14:textId="77777777" w:rsidR="004C021B" w:rsidRPr="00EC3F21" w:rsidRDefault="004C021B" w:rsidP="004C021B">
      <w:pPr>
        <w:pStyle w:val="6text"/>
        <w:numPr>
          <w:ilvl w:val="0"/>
          <w:numId w:val="13"/>
        </w:numPr>
        <w:jc w:val="left"/>
        <w:rPr>
          <w:rFonts w:asciiTheme="minorHAnsi" w:hAnsiTheme="minorHAnsi"/>
          <w:sz w:val="24"/>
        </w:rPr>
      </w:pPr>
      <w:r w:rsidRPr="00EC3F21">
        <w:rPr>
          <w:rFonts w:asciiTheme="minorHAnsi" w:hAnsiTheme="minorHAnsi" w:hint="cs"/>
          <w:sz w:val="24"/>
          <w:rtl/>
        </w:rPr>
        <w:t>سپس نقاط ویژگی تصویر تغییر یافته را بدست می آوریم.</w:t>
      </w:r>
    </w:p>
    <w:p w14:paraId="729C134D" w14:textId="2DE57DF9" w:rsidR="004C021B" w:rsidRPr="00EC3F21" w:rsidRDefault="004C021B" w:rsidP="004C021B">
      <w:pPr>
        <w:pStyle w:val="6text"/>
        <w:numPr>
          <w:ilvl w:val="0"/>
          <w:numId w:val="13"/>
        </w:numPr>
        <w:jc w:val="left"/>
        <w:rPr>
          <w:rFonts w:asciiTheme="minorHAnsi" w:hAnsiTheme="minorHAnsi"/>
          <w:sz w:val="24"/>
        </w:rPr>
      </w:pPr>
      <w:r w:rsidRPr="00EC3F21">
        <w:rPr>
          <w:rFonts w:asciiTheme="minorHAnsi" w:hAnsiTheme="minorHAnsi" w:hint="cs"/>
          <w:sz w:val="24"/>
          <w:rtl/>
        </w:rPr>
        <w:t>سپس بین نقاط ویژگی بدست آمده،نقاط ویژگی متناظر را بدست می آوریم</w:t>
      </w:r>
    </w:p>
    <w:p w14:paraId="689D5899" w14:textId="77777777" w:rsidR="004C021B" w:rsidRPr="00EC3F21" w:rsidRDefault="004C021B" w:rsidP="004C021B">
      <w:pPr>
        <w:pStyle w:val="6text"/>
        <w:numPr>
          <w:ilvl w:val="0"/>
          <w:numId w:val="13"/>
        </w:numPr>
        <w:jc w:val="left"/>
        <w:rPr>
          <w:rFonts w:asciiTheme="minorHAnsi" w:hAnsiTheme="minorHAnsi"/>
          <w:sz w:val="24"/>
        </w:rPr>
      </w:pPr>
      <w:r w:rsidRPr="00EC3F21">
        <w:rPr>
          <w:rFonts w:asciiTheme="minorHAnsi" w:hAnsiTheme="minorHAnsi" w:hint="cs"/>
          <w:sz w:val="24"/>
          <w:rtl/>
        </w:rPr>
        <w:t xml:space="preserve">اگر فرض کنیم یک نقطه ویژگی در تصویر اصلی مختصات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u,v</m:t>
            </m:r>
          </m:e>
        </m:d>
      </m:oMath>
      <w:r w:rsidRPr="00EC3F21">
        <w:rPr>
          <w:rFonts w:asciiTheme="minorHAnsi" w:hAnsiTheme="minorHAnsi" w:hint="cs"/>
          <w:sz w:val="24"/>
          <w:rtl/>
        </w:rPr>
        <w:t xml:space="preserve"> داشته باشد و مختصات آن در تصویر تغییر یافته </w:t>
      </w:r>
      <m:oMath>
        <m:r>
          <w:rPr>
            <w:rFonts w:ascii="Cambria Math" w:hAnsi="Cambria Math"/>
            <w:sz w:val="24"/>
          </w:rPr>
          <m:t>[x,y]</m:t>
        </m:r>
      </m:oMath>
      <w:r w:rsidRPr="00EC3F21">
        <w:rPr>
          <w:rFonts w:asciiTheme="minorHAnsi" w:hAnsiTheme="minorHAnsi" w:hint="cs"/>
          <w:sz w:val="24"/>
          <w:rtl/>
        </w:rPr>
        <w:t xml:space="preserve"> باشد،میخواهیم ماتریس تبدیل </w:t>
      </w:r>
      <m:oMath>
        <m:r>
          <w:rPr>
            <w:rFonts w:ascii="Cambria Math" w:hAnsi="Cambria Math"/>
            <w:sz w:val="24"/>
          </w:rPr>
          <m:t>T</m:t>
        </m:r>
      </m:oMath>
      <w:r w:rsidRPr="00EC3F21">
        <w:rPr>
          <w:rFonts w:asciiTheme="minorHAnsi" w:hAnsiTheme="minorHAnsi" w:hint="cs"/>
          <w:sz w:val="24"/>
          <w:rtl/>
        </w:rPr>
        <w:t xml:space="preserve"> را به صورتی پیدا کنیم که    </w:t>
      </w:r>
      <m:oMath>
        <m:r>
          <w:rPr>
            <w:rFonts w:ascii="Cambria Math" w:hAnsi="Cambria Math"/>
            <w:sz w:val="24"/>
          </w:rPr>
          <m:t>T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 y 1</m:t>
                </m:r>
              </m:e>
            </m:d>
          </m:e>
          <m:sup>
            <m:r>
              <w:rPr>
                <w:rFonts w:ascii="Cambria Math" w:hAnsi="Cambria Math"/>
                <w:sz w:val="24"/>
              </w:rPr>
              <m:t>T</m:t>
            </m:r>
          </m:sup>
        </m:sSup>
        <m:r>
          <w:rPr>
            <w:rFonts w:ascii="Cambria Math" w:hAnsi="Cambria Math"/>
            <w:sz w:val="24"/>
          </w:rPr>
          <m:t>=[u,v,1]</m:t>
        </m:r>
      </m:oMath>
      <w:r w:rsidRPr="00EC3F21">
        <w:rPr>
          <w:rFonts w:asciiTheme="minorHAnsi" w:hAnsiTheme="minorHAnsi"/>
          <w:sz w:val="24"/>
        </w:rPr>
        <w:t>.</w:t>
      </w:r>
    </w:p>
    <w:p w14:paraId="775CC783" w14:textId="77777777" w:rsidR="004C021B" w:rsidRPr="00EC3F21" w:rsidRDefault="004C021B" w:rsidP="004C021B">
      <w:pPr>
        <w:pStyle w:val="6text"/>
        <w:ind w:left="360"/>
        <w:jc w:val="left"/>
        <w:rPr>
          <w:rFonts w:asciiTheme="minorHAnsi" w:hAnsiTheme="minorHAnsi"/>
          <w:sz w:val="24"/>
        </w:rPr>
      </w:pPr>
      <w:r w:rsidRPr="00EC3F21">
        <w:rPr>
          <w:rFonts w:asciiTheme="minorHAnsi" w:hAnsiTheme="minorHAnsi" w:hint="cs"/>
          <w:sz w:val="24"/>
          <w:rtl/>
        </w:rPr>
        <w:t xml:space="preserve">اگر برای تمام نقاط متناظر بخواهیم این </w:t>
      </w:r>
      <w:r w:rsidRPr="00EC3F21">
        <w:rPr>
          <w:rFonts w:asciiTheme="minorHAnsi" w:hAnsiTheme="minorHAnsi"/>
          <w:sz w:val="24"/>
        </w:rPr>
        <w:t>T</w:t>
      </w:r>
      <w:r w:rsidRPr="00EC3F21">
        <w:rPr>
          <w:rFonts w:asciiTheme="minorHAnsi" w:hAnsiTheme="minorHAnsi" w:hint="cs"/>
          <w:sz w:val="24"/>
          <w:rtl/>
        </w:rPr>
        <w:t xml:space="preserve"> را داشته باشیم،می توان نقاط را در کنار هم در یک ماتریس قرار داد.</w:t>
      </w:r>
    </w:p>
    <w:p w14:paraId="3D5ED5F1" w14:textId="77777777" w:rsidR="004C021B" w:rsidRPr="00EC3F21" w:rsidRDefault="004C021B" w:rsidP="004C021B">
      <w:pPr>
        <w:pStyle w:val="6text"/>
        <w:ind w:left="360"/>
        <w:jc w:val="right"/>
        <w:rPr>
          <w:rFonts w:asciiTheme="minorHAnsi" w:hAnsiTheme="minorHAnsi"/>
          <w:sz w:val="24"/>
          <w:rtl/>
        </w:rPr>
      </w:pPr>
      <m:oMathPara>
        <m:oMath>
          <m:r>
            <w:rPr>
              <w:rFonts w:ascii="Cambria Math" w:hAnsi="Cambria Math"/>
              <w:sz w:val="24"/>
            </w:rPr>
            <m:t>X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x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xn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y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yn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e>
                </m:mr>
              </m:m>
            </m:e>
          </m:d>
        </m:oMath>
      </m:oMathPara>
    </w:p>
    <w:p w14:paraId="7A424102" w14:textId="77777777" w:rsidR="004C021B" w:rsidRPr="00EC3F21" w:rsidRDefault="004C021B" w:rsidP="004C021B">
      <w:pPr>
        <w:pStyle w:val="6text"/>
        <w:jc w:val="left"/>
        <w:rPr>
          <w:rFonts w:ascii="B Nazanin"/>
          <w:sz w:val="24"/>
          <w:lang w:bidi="ar-SA"/>
        </w:rPr>
      </w:pPr>
    </w:p>
    <w:p w14:paraId="5AC4EE59" w14:textId="77777777" w:rsidR="004C021B" w:rsidRPr="00EC3F21" w:rsidRDefault="004C021B" w:rsidP="004C021B">
      <w:pPr>
        <w:pStyle w:val="6text"/>
        <w:ind w:left="360"/>
        <w:jc w:val="right"/>
        <w:rPr>
          <w:rFonts w:asciiTheme="minorHAnsi" w:hAnsiTheme="minorHAnsi"/>
          <w:sz w:val="24"/>
          <w:rtl/>
        </w:rPr>
      </w:pPr>
      <m:oMathPara>
        <m:oMath>
          <m:r>
            <w:rPr>
              <w:rFonts w:ascii="Cambria Math" w:hAnsi="Cambria Math"/>
              <w:sz w:val="24"/>
            </w:rPr>
            <m:t>U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u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un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v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vn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e>
                </m:mr>
              </m:m>
            </m:e>
          </m:d>
        </m:oMath>
      </m:oMathPara>
    </w:p>
    <w:p w14:paraId="4FF8B9A7" w14:textId="77777777" w:rsidR="004C021B" w:rsidRPr="00EC3F21" w:rsidRDefault="004C021B" w:rsidP="004C021B">
      <w:pPr>
        <w:pStyle w:val="6text"/>
        <w:jc w:val="left"/>
        <w:rPr>
          <w:rFonts w:ascii="B Nazanin"/>
          <w:sz w:val="24"/>
          <w:rtl/>
          <w:lang w:bidi="ar-SA"/>
        </w:rPr>
      </w:pPr>
      <w:r w:rsidRPr="00EC3F21">
        <w:rPr>
          <w:rFonts w:ascii="B Nazanin" w:hint="cs"/>
          <w:sz w:val="24"/>
          <w:rtl/>
          <w:lang w:bidi="ar-SA"/>
        </w:rPr>
        <w:t>در نهایت خواهیم داشت.</w:t>
      </w:r>
    </w:p>
    <w:p w14:paraId="36D5090B" w14:textId="3261AB84" w:rsidR="004C021B" w:rsidRPr="003E5542" w:rsidRDefault="003E5542" w:rsidP="003E5542">
      <w:pPr>
        <w:pStyle w:val="6text"/>
        <w:bidi w:val="0"/>
        <w:jc w:val="left"/>
        <w:rPr>
          <w:rFonts w:asciiTheme="minorHAnsi" w:hAnsiTheme="minorHAnsi" w:cs="B Nazanin+ Regular"/>
          <w:sz w:val="24"/>
          <w:rtl/>
          <w:lang w:bidi="ar-SA"/>
        </w:rPr>
      </w:pPr>
      <m:oMathPara>
        <m:oMath>
          <m:r>
            <w:rPr>
              <w:rFonts w:ascii="Cambria Math" w:hAnsi="Cambria Math" w:cs="B Nazanin+ Regular"/>
              <w:sz w:val="24"/>
              <w:lang w:bidi="ar-SA"/>
            </w:rPr>
            <m:t>TX=U</m:t>
          </m:r>
        </m:oMath>
      </m:oMathPara>
    </w:p>
    <w:p w14:paraId="25C8CDE7" w14:textId="45FBE623" w:rsidR="004C021B" w:rsidRPr="00EC3F21" w:rsidRDefault="004C021B" w:rsidP="004C021B">
      <w:pPr>
        <w:pStyle w:val="6text"/>
        <w:jc w:val="left"/>
        <w:rPr>
          <w:rFonts w:asciiTheme="minorHAnsi" w:hAnsiTheme="minorHAnsi"/>
          <w:sz w:val="24"/>
          <w:rtl/>
        </w:rPr>
      </w:pPr>
      <w:r w:rsidRPr="00EC3F21">
        <w:rPr>
          <w:rFonts w:asciiTheme="minorHAnsi" w:hAnsiTheme="minorHAnsi" w:hint="cs"/>
          <w:sz w:val="24"/>
          <w:rtl/>
          <w:lang w:bidi="ar-SA"/>
        </w:rPr>
        <w:t xml:space="preserve">چون ماتریس </w:t>
      </w:r>
      <m:oMath>
        <m:r>
          <w:rPr>
            <w:rFonts w:ascii="Cambria Math" w:hAnsi="Cambria Math"/>
            <w:sz w:val="24"/>
            <w:lang w:bidi="ar-SA"/>
          </w:rPr>
          <m:t>X</m:t>
        </m:r>
      </m:oMath>
      <w:r w:rsidRPr="00EC3F21">
        <w:rPr>
          <w:rFonts w:asciiTheme="minorHAnsi" w:hAnsiTheme="minorHAnsi" w:hint="cs"/>
          <w:sz w:val="24"/>
          <w:rtl/>
        </w:rPr>
        <w:t xml:space="preserve"> </w:t>
      </w:r>
      <w:r w:rsidR="000C2F05">
        <w:rPr>
          <w:rFonts w:asciiTheme="minorHAnsi" w:hAnsiTheme="minorHAnsi" w:hint="cs"/>
          <w:sz w:val="24"/>
          <w:rtl/>
        </w:rPr>
        <w:t>ل</w:t>
      </w:r>
      <w:r w:rsidRPr="00EC3F21">
        <w:rPr>
          <w:rFonts w:asciiTheme="minorHAnsi" w:hAnsiTheme="minorHAnsi" w:hint="cs"/>
          <w:sz w:val="24"/>
          <w:rtl/>
        </w:rPr>
        <w:t>زوما معکوس پذیر نیست با محاسبه شبه معکوس آن خواهیم داشت:</w:t>
      </w:r>
    </w:p>
    <w:p w14:paraId="238FE7C5" w14:textId="77777777" w:rsidR="004C021B" w:rsidRPr="00EC3F21" w:rsidRDefault="004C021B" w:rsidP="004C021B">
      <w:pPr>
        <w:pStyle w:val="6text"/>
        <w:jc w:val="center"/>
        <w:rPr>
          <w:rFonts w:asciiTheme="minorHAnsi" w:hAnsiTheme="minorHAnsi"/>
          <w:i/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T=U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X</m:t>
              </m:r>
            </m:e>
            <m:sup>
              <m:r>
                <w:rPr>
                  <w:rFonts w:ascii="Cambria Math" w:hAnsi="Cambria Math"/>
                  <w:sz w:val="24"/>
                </w:rPr>
                <m:t>+</m:t>
              </m:r>
            </m:sup>
          </m:sSup>
        </m:oMath>
      </m:oMathPara>
    </w:p>
    <w:p w14:paraId="62BB23AA" w14:textId="77777777" w:rsidR="004C021B" w:rsidRPr="00EC3F21" w:rsidRDefault="004C021B" w:rsidP="004C021B">
      <w:pPr>
        <w:pStyle w:val="6text"/>
        <w:jc w:val="left"/>
        <w:rPr>
          <w:rFonts w:asciiTheme="minorHAnsi" w:hAnsiTheme="minorHAnsi"/>
          <w:i/>
          <w:sz w:val="24"/>
          <w:rtl/>
        </w:rPr>
      </w:pPr>
      <w:r w:rsidRPr="00EC3F21">
        <w:rPr>
          <w:rFonts w:asciiTheme="minorHAnsi" w:hAnsiTheme="minorHAnsi" w:hint="cs"/>
          <w:i/>
          <w:sz w:val="24"/>
          <w:rtl/>
        </w:rPr>
        <w:t>بدین صورت ماتریس تبدیل بدست می آید.</w:t>
      </w:r>
    </w:p>
    <w:p w14:paraId="40542C51" w14:textId="77777777" w:rsidR="004C021B" w:rsidRPr="00EC3F21" w:rsidRDefault="004C021B" w:rsidP="004C021B">
      <w:pPr>
        <w:pStyle w:val="6text"/>
        <w:jc w:val="left"/>
        <w:rPr>
          <w:rFonts w:asciiTheme="minorHAnsi" w:hAnsiTheme="minorHAnsi"/>
          <w:sz w:val="24"/>
          <w:rtl/>
        </w:rPr>
      </w:pPr>
      <w:r w:rsidRPr="00EC3F21">
        <w:rPr>
          <w:rFonts w:asciiTheme="minorHAnsi" w:hAnsiTheme="minorHAnsi" w:hint="cs"/>
          <w:i/>
          <w:sz w:val="24"/>
          <w:rtl/>
        </w:rPr>
        <w:t>حال برای هر نقطه در ماتریس تغییر یافته،نقطه متناظر آن را به کمک فرمول</w:t>
      </w:r>
      <w:r w:rsidRPr="00EC3F21">
        <w:rPr>
          <w:rFonts w:asciiTheme="minorHAnsi" w:hAnsiTheme="minorHAnsi" w:hint="cs"/>
          <w:sz w:val="24"/>
          <w:rtl/>
        </w:rPr>
        <w:t xml:space="preserve"> </w:t>
      </w:r>
      <m:oMath>
        <m:r>
          <w:rPr>
            <w:rFonts w:ascii="Cambria Math" w:hAnsi="Cambria Math"/>
            <w:sz w:val="24"/>
          </w:rPr>
          <m:t>T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 y 1</m:t>
                </m:r>
              </m:e>
            </m:d>
          </m:e>
          <m:sup>
            <m:r>
              <w:rPr>
                <w:rFonts w:ascii="Cambria Math" w:hAnsi="Cambria Math"/>
                <w:sz w:val="24"/>
              </w:rPr>
              <m:t>T</m:t>
            </m:r>
          </m:sup>
        </m:sSup>
        <m:r>
          <w:rPr>
            <w:rFonts w:ascii="Cambria Math" w:hAnsi="Cambria Math"/>
            <w:sz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u,v,1</m:t>
            </m:r>
          </m:e>
        </m:d>
      </m:oMath>
      <w:r w:rsidRPr="00EC3F21">
        <w:rPr>
          <w:rFonts w:asciiTheme="minorHAnsi" w:hAnsiTheme="minorHAnsi" w:hint="cs"/>
          <w:sz w:val="24"/>
          <w:rtl/>
        </w:rPr>
        <w:t xml:space="preserve"> بدست می آوریم.در مختصات بدست آمده در تصویر اصلی به کمک </w:t>
      </w:r>
      <w:r w:rsidRPr="00EC3F21">
        <w:rPr>
          <w:rFonts w:asciiTheme="minorHAnsi" w:hAnsiTheme="minorHAnsi"/>
          <w:sz w:val="24"/>
        </w:rPr>
        <w:t>cubic interpolation</w:t>
      </w:r>
      <w:r w:rsidRPr="00EC3F21">
        <w:rPr>
          <w:rFonts w:asciiTheme="minorHAnsi" w:hAnsiTheme="minorHAnsi" w:hint="cs"/>
          <w:sz w:val="24"/>
          <w:rtl/>
        </w:rPr>
        <w:t xml:space="preserve"> مقدار عددی پیکسل را به دست آورده و مقدار هر پیکسل را به این صورت تغییر میدهیم.</w:t>
      </w:r>
    </w:p>
    <w:p w14:paraId="469C773B" w14:textId="77777777" w:rsidR="004C021B" w:rsidRPr="00EC3F21" w:rsidRDefault="004C021B" w:rsidP="004C021B">
      <w:pPr>
        <w:pStyle w:val="6text"/>
        <w:jc w:val="left"/>
        <w:rPr>
          <w:rFonts w:asciiTheme="minorHAnsi" w:hAnsiTheme="minorHAnsi"/>
          <w:sz w:val="24"/>
          <w:rtl/>
        </w:rPr>
      </w:pPr>
    </w:p>
    <w:p w14:paraId="1C8AFFCA" w14:textId="76171D8A" w:rsidR="004C021B" w:rsidRPr="00EC3F21" w:rsidRDefault="004C021B" w:rsidP="004C021B">
      <w:pPr>
        <w:autoSpaceDE w:val="0"/>
        <w:autoSpaceDN w:val="0"/>
        <w:adjustRightInd w:val="0"/>
        <w:rPr>
          <w:rFonts w:ascii="B Nazanin,Bold" w:cs="B Nazanin"/>
          <w:b/>
          <w:bCs/>
        </w:rPr>
      </w:pPr>
      <w:r w:rsidRPr="00EC3F21">
        <w:rPr>
          <w:rFonts w:ascii="Arial" w:hAnsi="Arial" w:cs="B Nazanin" w:hint="cs"/>
          <w:b/>
          <w:bCs/>
          <w:rtl/>
        </w:rPr>
        <w:t xml:space="preserve">الگوریتم </w:t>
      </w:r>
      <w:r w:rsidRPr="00EC3F21">
        <w:rPr>
          <w:rFonts w:ascii="Arial" w:hAnsi="Arial" w:cs="B Nazanin"/>
          <w:b/>
          <w:bCs/>
        </w:rPr>
        <w:t>SIFT</w:t>
      </w:r>
      <w:r w:rsidRPr="00EC3F21">
        <w:rPr>
          <w:rFonts w:ascii="Arial" w:hAnsi="Arial" w:cs="B Nazanin" w:hint="cs"/>
          <w:b/>
          <w:bCs/>
          <w:rtl/>
        </w:rPr>
        <w:t>:</w:t>
      </w:r>
    </w:p>
    <w:p w14:paraId="00A6DD78" w14:textId="77777777" w:rsidR="004C021B" w:rsidRPr="00EC3F21" w:rsidRDefault="004C021B" w:rsidP="004C021B">
      <w:pPr>
        <w:pStyle w:val="6text"/>
        <w:jc w:val="left"/>
        <w:rPr>
          <w:rFonts w:asciiTheme="minorHAnsi" w:hAnsiTheme="minorHAnsi"/>
          <w:sz w:val="24"/>
          <w:rtl/>
        </w:rPr>
      </w:pPr>
    </w:p>
    <w:p w14:paraId="6ACB9700" w14:textId="387B921C" w:rsidR="004C021B" w:rsidRPr="00EC3F21" w:rsidRDefault="004C021B" w:rsidP="004C021B">
      <w:pPr>
        <w:autoSpaceDE w:val="0"/>
        <w:autoSpaceDN w:val="0"/>
        <w:adjustRightInd w:val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الگوریتم</w:t>
      </w:r>
      <w:r w:rsidRPr="00EC3F21">
        <w:rPr>
          <w:rFonts w:ascii="B Nazanin" w:cs="B Nazanin"/>
        </w:rPr>
        <w:t xml:space="preserve"> </w:t>
      </w:r>
      <w:r w:rsidRPr="00EC3F21">
        <w:rPr>
          <w:rFonts w:ascii="Arial" w:hAnsi="Arial" w:cs="B Nazanin"/>
        </w:rPr>
        <w:t xml:space="preserve">SIFT </w:t>
      </w:r>
      <w:r w:rsidRPr="00EC3F21">
        <w:rPr>
          <w:rFonts w:ascii="B Nazanin" w:cs="B Nazanin" w:hint="cs"/>
          <w:rtl/>
        </w:rPr>
        <w:t>یک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روش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ناظریاب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بتن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بر ویژگ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ست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و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ز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دو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رحل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صل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شامل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ستخراج ویژگ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و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یجاد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وصیفگر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شکیل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شد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ست</w:t>
      </w:r>
      <w:r w:rsidRPr="00EC3F21">
        <w:rPr>
          <w:rFonts w:ascii="B Nazanin" w:cs="B Nazanin"/>
        </w:rPr>
        <w:t xml:space="preserve"> </w:t>
      </w:r>
      <w:r w:rsidRPr="00EC3F21">
        <w:rPr>
          <w:rFonts w:ascii="Arial" w:hAnsi="Arial" w:cs="B Nazanin"/>
        </w:rPr>
        <w:t>.</w:t>
      </w:r>
    </w:p>
    <w:p w14:paraId="1F6CD50F" w14:textId="77777777" w:rsidR="004C021B" w:rsidRPr="00EC3F21" w:rsidRDefault="004C021B" w:rsidP="004C021B">
      <w:pPr>
        <w:pStyle w:val="ListParagraph"/>
        <w:numPr>
          <w:ilvl w:val="0"/>
          <w:numId w:val="15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مرحله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استخراج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ویژگی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شامل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سه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مرحله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است</w:t>
      </w:r>
      <w:r w:rsidRPr="00EC3F21">
        <w:rPr>
          <w:rFonts w:ascii="B Nazanin" w:cs="B Nazanin"/>
          <w:sz w:val="24"/>
          <w:szCs w:val="24"/>
        </w:rPr>
        <w:t>:</w:t>
      </w:r>
    </w:p>
    <w:p w14:paraId="2D36763E" w14:textId="009815CB" w:rsidR="004C021B" w:rsidRPr="00EC3F21" w:rsidRDefault="004C021B" w:rsidP="004C021B">
      <w:pPr>
        <w:pStyle w:val="ListParagraph"/>
        <w:numPr>
          <w:ilvl w:val="0"/>
          <w:numId w:val="15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استخراج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اکسترمم</w:t>
      </w:r>
      <w:r w:rsidR="00EC3F21">
        <w:rPr>
          <w:rFonts w:ascii="B Nazanin" w:cs="B Nazanin" w:hint="cs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ه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فض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مقیاس</w:t>
      </w:r>
    </w:p>
    <w:p w14:paraId="7A3EDCE0" w14:textId="3456CA35" w:rsidR="004C021B" w:rsidRPr="00EC3F21" w:rsidRDefault="004C021B" w:rsidP="004C021B">
      <w:pPr>
        <w:pStyle w:val="ListParagraph"/>
        <w:numPr>
          <w:ilvl w:val="0"/>
          <w:numId w:val="15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بهبود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دقت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موقعیت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و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حذف اکسترمم</w:t>
      </w:r>
      <w:r w:rsidR="00EC3F21">
        <w:rPr>
          <w:rFonts w:ascii="B Nazanin" w:cs="B Nazanin" w:hint="cs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ه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ناپایدار</w:t>
      </w:r>
    </w:p>
    <w:p w14:paraId="3A07EFBF" w14:textId="1A08C4C4" w:rsidR="00EC3F21" w:rsidRDefault="004C021B" w:rsidP="00D33C13">
      <w:pPr>
        <w:pStyle w:val="ListParagraph"/>
        <w:numPr>
          <w:ilvl w:val="0"/>
          <w:numId w:val="15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تخصیص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جهت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به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هر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ویژگ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که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ایجاد شده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است</w:t>
      </w:r>
    </w:p>
    <w:p w14:paraId="5D7153F1" w14:textId="77777777" w:rsidR="00D33C13" w:rsidRPr="00D33C13" w:rsidRDefault="00D33C13" w:rsidP="00D33C13">
      <w:pPr>
        <w:pStyle w:val="ListParagraph"/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</w:p>
    <w:p w14:paraId="401F6510" w14:textId="68A3F62E" w:rsidR="004C021B" w:rsidRPr="00EC3F21" w:rsidRDefault="00EC3F21" w:rsidP="004C021B">
      <w:pPr>
        <w:autoSpaceDE w:val="0"/>
        <w:autoSpaceDN w:val="0"/>
        <w:adjustRightInd w:val="0"/>
        <w:rPr>
          <w:rFonts w:ascii="Calibri" w:hAnsi="Calibri" w:cs="B Nazanin"/>
          <w:lang w:bidi="fa-IR"/>
        </w:rPr>
      </w:pPr>
      <w:r>
        <w:rPr>
          <w:rFonts w:ascii="B Nazanin" w:cs="B Nazanin" w:hint="cs"/>
          <w:rtl/>
        </w:rPr>
        <w:t>به طور خلاصه</w:t>
      </w:r>
      <w:r w:rsidR="004C021B" w:rsidRPr="00EC3F21">
        <w:rPr>
          <w:rFonts w:ascii="B Nazanin" w:cs="B Nazanin"/>
          <w:rtl/>
        </w:rPr>
        <w:t xml:space="preserve"> </w:t>
      </w:r>
      <w:r w:rsidR="004C021B" w:rsidRPr="00EC3F21">
        <w:rPr>
          <w:rFonts w:ascii="B Nazanin" w:cs="B Nazanin" w:hint="cs"/>
          <w:rtl/>
        </w:rPr>
        <w:t>مراحل</w:t>
      </w:r>
      <w:r w:rsidR="004C021B" w:rsidRPr="00EC3F21">
        <w:rPr>
          <w:rFonts w:ascii="B Nazanin" w:cs="B Nazanin"/>
          <w:rtl/>
        </w:rPr>
        <w:t xml:space="preserve"> </w:t>
      </w:r>
      <w:r w:rsidR="004C021B" w:rsidRPr="00EC3F21">
        <w:rPr>
          <w:rFonts w:ascii="B Nazanin" w:cs="B Nazanin" w:hint="cs"/>
          <w:rtl/>
        </w:rPr>
        <w:t>اجرای</w:t>
      </w:r>
      <w:r w:rsidR="004C021B" w:rsidRPr="00EC3F21">
        <w:rPr>
          <w:rFonts w:ascii="B Nazanin" w:cs="B Nazanin"/>
          <w:rtl/>
        </w:rPr>
        <w:t xml:space="preserve"> </w:t>
      </w:r>
      <w:r w:rsidR="004C021B" w:rsidRPr="00EC3F21">
        <w:rPr>
          <w:rFonts w:ascii="B Nazanin" w:cs="B Nazanin" w:hint="cs"/>
          <w:rtl/>
        </w:rPr>
        <w:t>الگوریتم</w:t>
      </w:r>
      <w:r w:rsidR="004C021B" w:rsidRPr="00EC3F21">
        <w:rPr>
          <w:rFonts w:ascii="B Nazanin" w:cs="B Nazanin"/>
          <w:rtl/>
        </w:rPr>
        <w:t xml:space="preserve"> </w:t>
      </w:r>
      <w:r w:rsidR="004C021B" w:rsidRPr="00EC3F21">
        <w:rPr>
          <w:rFonts w:ascii="Calibri" w:hAnsi="Calibri" w:cs="B Nazanin"/>
        </w:rPr>
        <w:t>SIFT</w:t>
      </w:r>
      <w:r w:rsidR="004C021B" w:rsidRPr="00EC3F21">
        <w:rPr>
          <w:rFonts w:ascii="Calibri" w:hAnsi="Calibri" w:cs="B Nazanin" w:hint="cs"/>
          <w:rtl/>
          <w:lang w:bidi="fa-IR"/>
        </w:rPr>
        <w:t xml:space="preserve"> </w:t>
      </w:r>
      <w:r w:rsidR="004C021B" w:rsidRPr="00EC3F21">
        <w:rPr>
          <w:rFonts w:ascii="B Nazanin" w:cs="B Nazanin" w:hint="cs"/>
          <w:rtl/>
        </w:rPr>
        <w:t>به</w:t>
      </w:r>
      <w:r w:rsidR="004C021B" w:rsidRPr="00EC3F21">
        <w:rPr>
          <w:rFonts w:ascii="B Nazanin" w:cs="B Nazanin"/>
          <w:rtl/>
        </w:rPr>
        <w:t xml:space="preserve"> </w:t>
      </w:r>
      <w:r w:rsidR="004C021B" w:rsidRPr="00EC3F21">
        <w:rPr>
          <w:rFonts w:ascii="B Nazanin" w:cs="B Nazanin" w:hint="cs"/>
          <w:rtl/>
        </w:rPr>
        <w:t>این</w:t>
      </w:r>
      <w:r w:rsidR="004C021B" w:rsidRPr="00EC3F21">
        <w:rPr>
          <w:rFonts w:ascii="B Nazanin" w:cs="B Nazanin"/>
          <w:rtl/>
        </w:rPr>
        <w:t xml:space="preserve"> </w:t>
      </w:r>
      <w:r w:rsidR="004C021B" w:rsidRPr="00EC3F21">
        <w:rPr>
          <w:rFonts w:ascii="B Nazanin" w:cs="B Nazanin" w:hint="cs"/>
          <w:rtl/>
        </w:rPr>
        <w:t>ترتیب</w:t>
      </w:r>
      <w:r w:rsidR="004C021B" w:rsidRPr="00EC3F21">
        <w:rPr>
          <w:rFonts w:ascii="B Nazanin" w:cs="B Nazanin"/>
          <w:rtl/>
        </w:rPr>
        <w:t xml:space="preserve"> </w:t>
      </w:r>
      <w:r w:rsidR="004C021B" w:rsidRPr="00EC3F21">
        <w:rPr>
          <w:rFonts w:ascii="B Nazanin" w:cs="B Nazanin" w:hint="cs"/>
          <w:rtl/>
        </w:rPr>
        <w:t>میباشد</w:t>
      </w:r>
      <w:r w:rsidR="004C021B" w:rsidRPr="00EC3F21">
        <w:rPr>
          <w:rFonts w:ascii="B Nazanin" w:cs="B Nazanin"/>
        </w:rPr>
        <w:t>:</w:t>
      </w:r>
    </w:p>
    <w:p w14:paraId="0F74F1C7" w14:textId="370D962F" w:rsidR="004C021B" w:rsidRPr="00EC3F21" w:rsidRDefault="004C021B" w:rsidP="004C021B">
      <w:pPr>
        <w:pStyle w:val="ListParagraph"/>
        <w:numPr>
          <w:ilvl w:val="0"/>
          <w:numId w:val="16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ایجاد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فض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مقیاس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گاوسی</w:t>
      </w:r>
    </w:p>
    <w:p w14:paraId="146C2667" w14:textId="00F4E300" w:rsidR="004C021B" w:rsidRPr="00EC3F21" w:rsidRDefault="004C021B" w:rsidP="004C021B">
      <w:pPr>
        <w:pStyle w:val="ListParagraph"/>
        <w:numPr>
          <w:ilvl w:val="0"/>
          <w:numId w:val="16"/>
        </w:numPr>
        <w:autoSpaceDE w:val="0"/>
        <w:autoSpaceDN w:val="0"/>
        <w:bidi/>
        <w:adjustRightInd w:val="0"/>
        <w:rPr>
          <w:rFonts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ایجاد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تصاویر</w:t>
      </w:r>
      <w:r w:rsidRPr="00EC3F21">
        <w:rPr>
          <w:rFonts w:ascii="B Nazanin" w:cs="B Nazanin"/>
          <w:sz w:val="24"/>
          <w:szCs w:val="24"/>
        </w:rPr>
        <w:t xml:space="preserve"> </w:t>
      </w:r>
      <w:r w:rsidRPr="00EC3F21">
        <w:rPr>
          <w:rFonts w:cs="B Nazanin"/>
          <w:sz w:val="24"/>
          <w:szCs w:val="24"/>
        </w:rPr>
        <w:t>DOG</w:t>
      </w:r>
    </w:p>
    <w:p w14:paraId="1409FF5C" w14:textId="1F476CE2" w:rsidR="004C021B" w:rsidRPr="00EC3F21" w:rsidRDefault="004C021B" w:rsidP="004C021B">
      <w:pPr>
        <w:pStyle w:val="ListParagraph"/>
        <w:numPr>
          <w:ilvl w:val="0"/>
          <w:numId w:val="16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استخراج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اکسترممه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فض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مقیاس</w:t>
      </w:r>
    </w:p>
    <w:p w14:paraId="5E9619E7" w14:textId="3BFFE6EA" w:rsidR="004C021B" w:rsidRPr="00EC3F21" w:rsidRDefault="004C021B" w:rsidP="004C021B">
      <w:pPr>
        <w:pStyle w:val="ListParagraph"/>
        <w:numPr>
          <w:ilvl w:val="0"/>
          <w:numId w:val="16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lastRenderedPageBreak/>
        <w:t>حذف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ویژگ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ه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ناپایدار</w:t>
      </w:r>
    </w:p>
    <w:p w14:paraId="57F4AF03" w14:textId="77777777" w:rsidR="004C021B" w:rsidRPr="00EC3F21" w:rsidRDefault="004C021B" w:rsidP="004C021B">
      <w:pPr>
        <w:pStyle w:val="ListParagraph"/>
        <w:numPr>
          <w:ilvl w:val="0"/>
          <w:numId w:val="16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  <w:rtl/>
        </w:rPr>
      </w:pPr>
      <w:r w:rsidRPr="00EC3F21">
        <w:rPr>
          <w:rFonts w:ascii="B Nazanin" w:cs="B Nazanin" w:hint="cs"/>
          <w:sz w:val="24"/>
          <w:szCs w:val="24"/>
          <w:rtl/>
        </w:rPr>
        <w:t>بهبود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دقت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موقعیت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ویژگ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ها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</w:p>
    <w:p w14:paraId="389093CE" w14:textId="3052B382" w:rsidR="004C021B" w:rsidRPr="00EC3F21" w:rsidRDefault="004C021B" w:rsidP="004C021B">
      <w:pPr>
        <w:autoSpaceDE w:val="0"/>
        <w:autoSpaceDN w:val="0"/>
        <w:adjustRightInd w:val="0"/>
        <w:rPr>
          <w:rFonts w:ascii="B Nazanin,Bold" w:cs="B Nazanin"/>
          <w:b/>
          <w:bCs/>
        </w:rPr>
      </w:pPr>
      <w:r w:rsidRPr="00EC3F21">
        <w:rPr>
          <w:rFonts w:ascii="Arial" w:hAnsi="Arial" w:cs="B Nazanin" w:hint="cs"/>
          <w:b/>
          <w:bCs/>
          <w:rtl/>
        </w:rPr>
        <w:t xml:space="preserve">الگوریتم </w:t>
      </w:r>
      <w:r w:rsidRPr="00EC3F21">
        <w:rPr>
          <w:rFonts w:ascii="Arial" w:hAnsi="Arial" w:cs="B Nazanin"/>
          <w:b/>
          <w:bCs/>
        </w:rPr>
        <w:t>SURF</w:t>
      </w:r>
      <w:r w:rsidRPr="00EC3F21">
        <w:rPr>
          <w:rFonts w:ascii="Arial" w:hAnsi="Arial" w:cs="B Nazanin" w:hint="cs"/>
          <w:b/>
          <w:bCs/>
          <w:rtl/>
        </w:rPr>
        <w:t>:</w:t>
      </w:r>
    </w:p>
    <w:p w14:paraId="49C208C3" w14:textId="28AF7B2F" w:rsidR="004C021B" w:rsidRPr="00EC3F21" w:rsidRDefault="004C021B" w:rsidP="004C021B">
      <w:pPr>
        <w:autoSpaceDE w:val="0"/>
        <w:autoSpaceDN w:val="0"/>
        <w:adjustRightInd w:val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الگوریتم</w:t>
      </w:r>
      <w:r w:rsidRPr="00EC3F21">
        <w:rPr>
          <w:rFonts w:ascii="B Nazanin" w:cs="B Nazanin"/>
        </w:rPr>
        <w:t xml:space="preserve"> </w:t>
      </w:r>
      <w:r w:rsidRPr="00EC3F21">
        <w:rPr>
          <w:rFonts w:cs="B Nazanin"/>
        </w:rPr>
        <w:t xml:space="preserve">SURF </w:t>
      </w:r>
      <w:r w:rsidRPr="00EC3F21">
        <w:rPr>
          <w:rFonts w:ascii="B Nazanin" w:cs="B Nazanin" w:hint="cs"/>
          <w:rtl/>
        </w:rPr>
        <w:t>نیز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هم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شناساگ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و توصیفگ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ست</w:t>
      </w:r>
      <w:r w:rsidRPr="00EC3F21">
        <w:rPr>
          <w:rFonts w:ascii="B Nazanin" w:cs="B Nazanin"/>
        </w:rPr>
        <w:t>.</w:t>
      </w:r>
    </w:p>
    <w:p w14:paraId="3E37DC92" w14:textId="6912B9F6" w:rsidR="004C021B" w:rsidRPr="00EC3F21" w:rsidRDefault="004C021B" w:rsidP="004C021B">
      <w:pPr>
        <w:autoSpaceDE w:val="0"/>
        <w:autoSpaceDN w:val="0"/>
        <w:adjustRightInd w:val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این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لگوریتم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نسخ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وسع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یافت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 xml:space="preserve">الگوریتم </w:t>
      </w:r>
      <w:r w:rsidRPr="00EC3F21">
        <w:rPr>
          <w:rFonts w:asciiTheme="minorHAnsi" w:hAnsiTheme="minorHAnsi" w:cs="B Nazanin"/>
        </w:rPr>
        <w:t xml:space="preserve"> </w:t>
      </w:r>
      <w:r w:rsidRPr="00EC3F21">
        <w:rPr>
          <w:rFonts w:cs="B Nazanin"/>
        </w:rPr>
        <w:t>SIFT</w:t>
      </w:r>
      <w:r w:rsidRPr="00EC3F21">
        <w:rPr>
          <w:rFonts w:ascii="B Nazanin" w:cs="B Nazanin" w:hint="cs"/>
          <w:rtl/>
        </w:rPr>
        <w:t>از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لحاظ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سرعت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ست</w:t>
      </w:r>
      <w:r w:rsidRPr="00EC3F21">
        <w:rPr>
          <w:rFonts w:ascii="B Nazanin" w:cs="B Nazanin"/>
        </w:rPr>
        <w:t>.</w:t>
      </w:r>
    </w:p>
    <w:p w14:paraId="5961769F" w14:textId="0015B0D9" w:rsidR="004C021B" w:rsidRPr="00EC3F21" w:rsidRDefault="004C021B" w:rsidP="004C021B">
      <w:pPr>
        <w:autoSpaceDE w:val="0"/>
        <w:autoSpaceDN w:val="0"/>
        <w:adjustRightInd w:val="0"/>
        <w:rPr>
          <w:rFonts w:ascii="B Nazanin" w:cs="B Nazanin"/>
        </w:rPr>
      </w:pPr>
    </w:p>
    <w:p w14:paraId="0B10A947" w14:textId="124072FA" w:rsidR="004C021B" w:rsidRPr="00EC3F21" w:rsidRDefault="004C021B" w:rsidP="004C021B">
      <w:pPr>
        <w:autoSpaceDE w:val="0"/>
        <w:autoSpaceDN w:val="0"/>
        <w:adjustRightInd w:val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این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الگوریتم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شامل</w:t>
      </w:r>
      <w:r w:rsidRPr="00EC3F21">
        <w:rPr>
          <w:rFonts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ر</w:t>
      </w:r>
      <w:r w:rsidR="008E3E49" w:rsidRPr="00EC3F21">
        <w:rPr>
          <w:rFonts w:ascii="B Nazanin" w:cs="B Nazanin" w:hint="cs"/>
          <w:rtl/>
        </w:rPr>
        <w:t>احل زی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یباشد</w:t>
      </w:r>
      <w:r w:rsidRPr="00EC3F21">
        <w:rPr>
          <w:rFonts w:ascii="B Nazanin" w:cs="B Nazanin"/>
        </w:rPr>
        <w:t>:</w:t>
      </w:r>
    </w:p>
    <w:p w14:paraId="3AEA964E" w14:textId="13A50CE0" w:rsidR="004C021B" w:rsidRPr="00EC3F21" w:rsidRDefault="004C021B" w:rsidP="004C021B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jc w:val="both"/>
        <w:rPr>
          <w:rFonts w:ascii="B Nazanin" w:cs="B Nazanin"/>
          <w:sz w:val="24"/>
          <w:szCs w:val="24"/>
          <w:rtl/>
        </w:rPr>
      </w:pPr>
      <w:r w:rsidRPr="00EC3F21">
        <w:rPr>
          <w:rFonts w:ascii="B Nazanin" w:cs="B Nazanin" w:hint="cs"/>
          <w:sz w:val="24"/>
          <w:szCs w:val="24"/>
          <w:rtl/>
        </w:rPr>
        <w:t>آشکارساز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نقاط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کلیدی</w:t>
      </w:r>
    </w:p>
    <w:p w14:paraId="405C594B" w14:textId="77777777" w:rsidR="004C021B" w:rsidRPr="00EC3F21" w:rsidRDefault="004C021B" w:rsidP="004C021B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تعیین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موقعیت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نقاط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کلیدی</w:t>
      </w:r>
    </w:p>
    <w:p w14:paraId="31DA565B" w14:textId="3DEBAFC3" w:rsidR="004C021B" w:rsidRPr="00EC3F21" w:rsidRDefault="004C021B" w:rsidP="004C021B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تخصیص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جهت</w:t>
      </w:r>
    </w:p>
    <w:p w14:paraId="435A14B3" w14:textId="3DD3EE84" w:rsidR="000F1812" w:rsidRPr="00EC3F21" w:rsidRDefault="004C021B" w:rsidP="008E3E49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jc w:val="both"/>
        <w:rPr>
          <w:rFonts w:ascii="B Nazanin" w:cs="B Nazanin"/>
          <w:sz w:val="24"/>
          <w:szCs w:val="24"/>
        </w:rPr>
      </w:pPr>
      <w:r w:rsidRPr="00EC3F21">
        <w:rPr>
          <w:rFonts w:ascii="B Nazanin" w:cs="B Nazanin" w:hint="cs"/>
          <w:sz w:val="24"/>
          <w:szCs w:val="24"/>
          <w:rtl/>
        </w:rPr>
        <w:t>ایجاد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توصیفگر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برای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نقاط</w:t>
      </w:r>
      <w:r w:rsidRPr="00EC3F21">
        <w:rPr>
          <w:rFonts w:ascii="B Nazanin" w:cs="B Nazanin"/>
          <w:sz w:val="24"/>
          <w:szCs w:val="24"/>
          <w:rtl/>
        </w:rPr>
        <w:t xml:space="preserve"> </w:t>
      </w:r>
      <w:r w:rsidRPr="00EC3F21">
        <w:rPr>
          <w:rFonts w:ascii="B Nazanin" w:cs="B Nazanin" w:hint="cs"/>
          <w:sz w:val="24"/>
          <w:szCs w:val="24"/>
          <w:rtl/>
        </w:rPr>
        <w:t>کلیدی</w:t>
      </w:r>
    </w:p>
    <w:p w14:paraId="06720F2E" w14:textId="77777777" w:rsidR="008E3E49" w:rsidRPr="00EC3F21" w:rsidRDefault="008E3E49" w:rsidP="008E3E49">
      <w:pPr>
        <w:pStyle w:val="ListParagraph"/>
        <w:autoSpaceDE w:val="0"/>
        <w:autoSpaceDN w:val="0"/>
        <w:bidi/>
        <w:adjustRightInd w:val="0"/>
        <w:jc w:val="both"/>
        <w:rPr>
          <w:rFonts w:ascii="B Nazanin" w:cs="B Nazanin"/>
          <w:sz w:val="24"/>
          <w:szCs w:val="24"/>
        </w:rPr>
      </w:pPr>
    </w:p>
    <w:p w14:paraId="2699601E" w14:textId="0B5BB8FA" w:rsidR="00C83FC1" w:rsidRPr="003E5542" w:rsidRDefault="000F1812" w:rsidP="00C83FC1">
      <w:pPr>
        <w:pStyle w:val="5onvan"/>
        <w:numPr>
          <w:ilvl w:val="0"/>
          <w:numId w:val="0"/>
        </w:numPr>
        <w:spacing w:after="0" w:line="240" w:lineRule="auto"/>
        <w:ind w:left="26"/>
        <w:jc w:val="both"/>
        <w:rPr>
          <w:sz w:val="32"/>
          <w:szCs w:val="32"/>
        </w:rPr>
      </w:pPr>
      <w:r w:rsidRPr="003E5542">
        <w:rPr>
          <w:rFonts w:hint="cs"/>
          <w:sz w:val="32"/>
          <w:szCs w:val="32"/>
          <w:rtl/>
        </w:rPr>
        <w:t>7</w:t>
      </w:r>
      <w:r w:rsidR="00C83FC1" w:rsidRPr="003E5542">
        <w:rPr>
          <w:rFonts w:hint="cs"/>
          <w:sz w:val="32"/>
          <w:szCs w:val="32"/>
          <w:rtl/>
        </w:rPr>
        <w:t>.</w:t>
      </w:r>
      <w:r w:rsidR="008E3E49" w:rsidRPr="003E5542">
        <w:rPr>
          <w:rFonts w:hint="cs"/>
          <w:sz w:val="32"/>
          <w:szCs w:val="32"/>
          <w:rtl/>
        </w:rPr>
        <w:t>2</w:t>
      </w:r>
    </w:p>
    <w:p w14:paraId="60BD074A" w14:textId="77777777" w:rsidR="008E3E49" w:rsidRPr="00EC3F21" w:rsidRDefault="008E3E49" w:rsidP="008E3E49">
      <w:pPr>
        <w:pStyle w:val="6text"/>
        <w:jc w:val="left"/>
        <w:rPr>
          <w:rFonts w:asciiTheme="minorBidi" w:hAnsiTheme="minorBidi"/>
          <w:sz w:val="24"/>
        </w:rPr>
      </w:pPr>
      <w:r w:rsidRPr="00EC3F21">
        <w:rPr>
          <w:rFonts w:asciiTheme="minorBidi" w:hAnsiTheme="minorBidi"/>
          <w:b/>
          <w:bCs/>
          <w:sz w:val="24"/>
          <w:rtl/>
        </w:rPr>
        <w:t>گوشه یابی:</w:t>
      </w:r>
    </w:p>
    <w:p w14:paraId="6B9CA270" w14:textId="5C9EA33E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left"/>
        <w:rPr>
          <w:b w:val="0"/>
          <w:bCs w:val="0"/>
          <w:i/>
          <w:sz w:val="24"/>
          <w:szCs w:val="24"/>
          <w:rtl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برای گوشه یابی از الگوریتم </w:t>
      </w:r>
      <w:r w:rsidRPr="00EC3F21">
        <w:rPr>
          <w:b w:val="0"/>
          <w:bCs w:val="0"/>
          <w:iCs/>
          <w:sz w:val="24"/>
          <w:szCs w:val="24"/>
          <w:lang w:bidi="fa-IR"/>
        </w:rPr>
        <w:t>Harris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استفاده میکنیم.این الگوریتم با در نظر گرفتن این نکته که در نقاط گوشه با تغییر</w:t>
      </w:r>
    </w:p>
    <w:p w14:paraId="078293DC" w14:textId="2BBC6564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47"/>
        <w:jc w:val="left"/>
        <w:rPr>
          <w:b w:val="0"/>
          <w:bCs w:val="0"/>
          <w:i/>
          <w:sz w:val="24"/>
          <w:szCs w:val="24"/>
          <w:rtl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>جزئی در مکان نقطه تغییرات زیادی در شدت رخ میدهد کار میکند.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 xml:space="preserve"> این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شناساگر،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برای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شناسایی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گوشه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از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یک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پنجره</w:t>
      </w:r>
      <w:r w:rsidRPr="00EC3F21">
        <w:rPr>
          <w:rFonts w:ascii="B Nazanin" w:hint="cs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دایره ای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هموار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استفاده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میکند</w:t>
      </w:r>
      <w:r w:rsidRPr="00EC3F21">
        <w:rPr>
          <w:rFonts w:ascii="B Nazanin" w:hint="cs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و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سپس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ب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استفاده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از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بسط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تیلور،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پنجره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ر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در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تمام</w:t>
      </w:r>
      <w:r w:rsidRPr="00EC3F21">
        <w:rPr>
          <w:rFonts w:ascii="B Nazanin" w:hint="cs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جهت</w:t>
      </w:r>
      <w:r w:rsidRPr="00EC3F21">
        <w:rPr>
          <w:rFonts w:ascii="B Nazanin" w:hint="cs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ه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حرکت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میدهد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و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مقدار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شدت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روشنایی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را</w:t>
      </w:r>
      <w:r w:rsidRPr="00EC3F21">
        <w:rPr>
          <w:rFonts w:ascii="B Nazanin" w:hint="cs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در</w:t>
      </w:r>
      <w:r w:rsidRPr="00EC3F21">
        <w:rPr>
          <w:rFonts w:ascii="B Nazanin" w:hint="cs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تمام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جهات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بررسی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میکند</w:t>
      </w:r>
      <w:r w:rsidRPr="00EC3F21">
        <w:rPr>
          <w:rFonts w:ascii="B Nazanin"/>
          <w:b w:val="0"/>
          <w:bCs w:val="0"/>
          <w:sz w:val="24"/>
          <w:szCs w:val="24"/>
        </w:rPr>
        <w:t>.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الگوریتم </w:t>
      </w:r>
      <w:r w:rsidRPr="00EC3F21">
        <w:rPr>
          <w:b w:val="0"/>
          <w:bCs w:val="0"/>
          <w:iCs/>
          <w:sz w:val="24"/>
          <w:szCs w:val="24"/>
          <w:lang w:bidi="fa-IR"/>
        </w:rPr>
        <w:t>Harris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به صورت زیر است:</w:t>
      </w:r>
    </w:p>
    <w:p w14:paraId="720CE76D" w14:textId="376F1240" w:rsidR="008E3E49" w:rsidRPr="00EC3F21" w:rsidRDefault="008E3E49" w:rsidP="008E3E49">
      <w:pPr>
        <w:autoSpaceDE w:val="0"/>
        <w:autoSpaceDN w:val="0"/>
        <w:adjustRightInd w:val="0"/>
        <w:rPr>
          <w:rFonts w:ascii="B Nazanin" w:cs="B Nazanin"/>
        </w:rPr>
      </w:pPr>
    </w:p>
    <w:p w14:paraId="4F7F01B2" w14:textId="77777777" w:rsidR="008E3E49" w:rsidRPr="00EC3F21" w:rsidRDefault="008E3E49" w:rsidP="008E3E49">
      <w:pPr>
        <w:pStyle w:val="5onvan"/>
        <w:numPr>
          <w:ilvl w:val="0"/>
          <w:numId w:val="17"/>
        </w:numPr>
        <w:spacing w:after="0"/>
        <w:jc w:val="left"/>
        <w:rPr>
          <w:b w:val="0"/>
          <w:bCs w:val="0"/>
          <w:i/>
          <w:sz w:val="24"/>
          <w:szCs w:val="24"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ابتدا به کمک فیلترهایی مانند فیلتر </w:t>
      </w:r>
      <w:r w:rsidRPr="00EC3F21">
        <w:rPr>
          <w:b w:val="0"/>
          <w:bCs w:val="0"/>
          <w:iCs/>
          <w:sz w:val="24"/>
          <w:szCs w:val="24"/>
          <w:lang w:bidi="fa-IR"/>
        </w:rPr>
        <w:t>Roberts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مشتق های عمودی و افقی </w:t>
      </w:r>
      <m:oMath>
        <m:sSub>
          <m:sSubPr>
            <m:ctrlPr>
              <w:rPr>
                <w:rFonts w:ascii="Cambria Math" w:hAnsi="Cambria Math"/>
                <w:b w:val="0"/>
                <w:bCs w:val="0"/>
                <w:i/>
                <w:sz w:val="24"/>
                <w:szCs w:val="24"/>
                <w:lang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  <w:lang w:bidi="fa-IR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  <w:lang w:bidi="fa-IR"/>
              </w:rPr>
              <m:t>x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  <w:lang w:bidi="fa-IR"/>
          </w:rPr>
          <m:t>,</m:t>
        </m:r>
        <m:sSub>
          <m:sSubPr>
            <m:ctrlPr>
              <w:rPr>
                <w:rFonts w:ascii="Cambria Math" w:hAnsi="Cambria Math"/>
                <w:b w:val="0"/>
                <w:bCs w:val="0"/>
                <w:i/>
                <w:sz w:val="24"/>
                <w:szCs w:val="24"/>
                <w:lang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  <w:lang w:bidi="fa-IR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  <w:lang w:bidi="fa-IR"/>
              </w:rPr>
              <m:t>y</m:t>
            </m:r>
          </m:sub>
        </m:sSub>
      </m:oMath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را محاسبه میکنیم.</w:t>
      </w:r>
    </w:p>
    <w:p w14:paraId="5670F94E" w14:textId="77777777" w:rsidR="008E3E49" w:rsidRPr="00EC3F21" w:rsidRDefault="008E3E49" w:rsidP="008E3E49">
      <w:pPr>
        <w:pStyle w:val="5onvan"/>
        <w:numPr>
          <w:ilvl w:val="0"/>
          <w:numId w:val="17"/>
        </w:numPr>
        <w:spacing w:after="0"/>
        <w:jc w:val="left"/>
        <w:rPr>
          <w:b w:val="0"/>
          <w:bCs w:val="0"/>
          <w:i/>
          <w:sz w:val="24"/>
          <w:szCs w:val="24"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ماتریس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  <w:lang w:bidi="fa-IR"/>
          </w:rPr>
          <m:t>I</m:t>
        </m:r>
      </m:oMath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را به صورت زیر تعریف میکنیم.</w:t>
      </w:r>
    </w:p>
    <w:p w14:paraId="471917E7" w14:textId="77777777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left"/>
        <w:rPr>
          <w:b w:val="0"/>
          <w:bCs w:val="0"/>
          <w:i/>
          <w:sz w:val="24"/>
          <w:szCs w:val="24"/>
          <w:lang w:bidi="fa-IR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bidi="fa-IR"/>
            </w:rPr>
            <m:t>I=</m:t>
          </m:r>
          <m:d>
            <m:dPr>
              <m:begChr m:val="["/>
              <m:endChr m:val="]"/>
              <m:ctrlPr>
                <w:rPr>
                  <w:rFonts w:ascii="Cambria Math" w:hAnsi="Cambria Math"/>
                  <w:b w:val="0"/>
                  <w:bCs w:val="0"/>
                  <w:i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 w:val="0"/>
                      <w:i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lang w:bidi="fa-IR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lang w:bidi="fa-IR"/>
                              </w:rPr>
                              <m:t>x</m:t>
                            </m:r>
                          </m:sub>
                        </m:sSub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2</m:t>
                        </m:r>
                      </m:sup>
                    </m:sSup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y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 w:val="24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lang w:bidi="fa-IR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lang w:bidi="fa-IR"/>
                              </w:rPr>
                              <m:t>y</m:t>
                            </m:r>
                          </m:sub>
                        </m:sSub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bidi="fa-IR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 w14:paraId="28B6C858" w14:textId="77777777" w:rsidR="008E3E49" w:rsidRPr="00EC3F21" w:rsidRDefault="008E3E49" w:rsidP="008E3E49">
      <w:pPr>
        <w:pStyle w:val="5onvan"/>
        <w:numPr>
          <w:ilvl w:val="0"/>
          <w:numId w:val="17"/>
        </w:numPr>
        <w:spacing w:after="0"/>
        <w:jc w:val="left"/>
        <w:rPr>
          <w:b w:val="0"/>
          <w:bCs w:val="0"/>
          <w:i/>
          <w:sz w:val="24"/>
          <w:szCs w:val="24"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ماتریس </w:t>
      </w:r>
      <w:r w:rsidRPr="00EC3F21">
        <w:rPr>
          <w:b w:val="0"/>
          <w:bCs w:val="0"/>
          <w:i/>
          <w:sz w:val="24"/>
          <w:szCs w:val="24"/>
          <w:lang w:bidi="fa-IR"/>
        </w:rPr>
        <w:t>M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را به صورت زیر تعریف میکنیم.</w:t>
      </w:r>
    </w:p>
    <w:p w14:paraId="0730A021" w14:textId="77777777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left"/>
        <w:rPr>
          <w:b w:val="0"/>
          <w:bCs w:val="0"/>
          <w:i/>
          <w:sz w:val="24"/>
          <w:szCs w:val="24"/>
          <w:lang w:bidi="fa-IR"/>
        </w:rPr>
      </w:pPr>
    </w:p>
    <w:p w14:paraId="6F7BC264" w14:textId="77777777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left"/>
        <w:rPr>
          <w:b w:val="0"/>
          <w:bCs w:val="0"/>
          <w:i/>
          <w:sz w:val="24"/>
          <w:szCs w:val="24"/>
          <w:rtl/>
          <w:lang w:bidi="fa-IR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bidi="fa-IR"/>
            </w:rPr>
            <m:t>M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b w:val="0"/>
                  <w:bCs w:val="0"/>
                  <w:i/>
                  <w:sz w:val="24"/>
                  <w:szCs w:val="24"/>
                  <w:lang w:bidi="fa-IR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x,y</m:t>
              </m:r>
            </m:sub>
            <m:sup/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w(x,y)I</m:t>
              </m:r>
            </m:e>
          </m:nary>
        </m:oMath>
      </m:oMathPara>
    </w:p>
    <w:p w14:paraId="79DD5D34" w14:textId="77777777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left"/>
        <w:rPr>
          <w:b w:val="0"/>
          <w:bCs w:val="0"/>
          <w:i/>
          <w:sz w:val="24"/>
          <w:szCs w:val="24"/>
          <w:rtl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که </w:t>
      </w:r>
      <w:r w:rsidRPr="00EC3F21">
        <w:rPr>
          <w:b w:val="0"/>
          <w:bCs w:val="0"/>
          <w:i/>
          <w:sz w:val="24"/>
          <w:szCs w:val="24"/>
          <w:lang w:bidi="fa-IR"/>
        </w:rPr>
        <w:t>w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یک فیلتر گاوسین میباشد که بر روی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  <w:lang w:bidi="fa-IR"/>
          </w:rPr>
          <m:t>I</m:t>
        </m:r>
      </m:oMath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آن را اعمال میکنیم.</w:t>
      </w:r>
    </w:p>
    <w:p w14:paraId="3C4D7CDE" w14:textId="77777777" w:rsidR="008E3E49" w:rsidRPr="00EC3F21" w:rsidRDefault="008E3E49" w:rsidP="008E3E49">
      <w:pPr>
        <w:pStyle w:val="5onvan"/>
        <w:numPr>
          <w:ilvl w:val="0"/>
          <w:numId w:val="17"/>
        </w:numPr>
        <w:spacing w:after="0"/>
        <w:jc w:val="left"/>
        <w:rPr>
          <w:b w:val="0"/>
          <w:bCs w:val="0"/>
          <w:i/>
          <w:sz w:val="24"/>
          <w:szCs w:val="24"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بردارهای ویژه ماتریس </w:t>
      </w:r>
      <w:r w:rsidRPr="00EC3F21">
        <w:rPr>
          <w:b w:val="0"/>
          <w:bCs w:val="0"/>
          <w:iCs/>
          <w:sz w:val="24"/>
          <w:szCs w:val="24"/>
          <w:lang w:bidi="fa-IR"/>
        </w:rPr>
        <w:t>M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نشان دهنده گوشه بودن یا نبودن پیکسل می باشند.اگر هر دو بردار ویژه مقدار بزرگی در دو جهت داشته باشند،نقطه گوشه می باشد.به همین دلیل معیاری مانند </w:t>
      </w:r>
      <w:r w:rsidRPr="00EC3F21">
        <w:rPr>
          <w:b w:val="0"/>
          <w:bCs w:val="0"/>
          <w:i/>
          <w:sz w:val="24"/>
          <w:szCs w:val="24"/>
          <w:lang w:bidi="fa-IR"/>
        </w:rPr>
        <w:t>R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تعریف میکنیم که:</w:t>
      </w:r>
    </w:p>
    <w:p w14:paraId="0E5ED622" w14:textId="77777777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right"/>
        <w:rPr>
          <w:b w:val="0"/>
          <w:bCs w:val="0"/>
          <w:i/>
          <w:sz w:val="24"/>
          <w:szCs w:val="24"/>
          <w:lang w:bidi="fa-IR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  <w:lang w:bidi="fa-IR"/>
            </w:rPr>
            <m:t>R=</m:t>
          </m:r>
          <m:sSub>
            <m:sSubPr>
              <m:ctrlPr>
                <w:rPr>
                  <w:rFonts w:ascii="Cambria Math" w:hAnsi="Cambria Math"/>
                  <w:b w:val="0"/>
                  <w:bCs w:val="0"/>
                  <w:i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λ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b w:val="0"/>
                  <w:bCs w:val="0"/>
                  <w:i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λ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  <w:lang w:bidi="fa-IR"/>
            </w:rPr>
            <m:t>-α</m:t>
          </m:r>
          <m:sSup>
            <m:sSupPr>
              <m:ctrlPr>
                <w:rPr>
                  <w:rFonts w:ascii="Cambria Math" w:hAnsi="Cambria Math"/>
                  <w:b w:val="0"/>
                  <w:bCs w:val="0"/>
                  <w:i/>
                  <w:sz w:val="24"/>
                  <w:szCs w:val="24"/>
                  <w:lang w:bidi="fa-I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)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bidi="fa-IR"/>
                </w:rPr>
                <m:t>2</m:t>
              </m:r>
            </m:sup>
          </m:sSup>
        </m:oMath>
      </m:oMathPara>
    </w:p>
    <w:p w14:paraId="67499B35" w14:textId="77777777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left"/>
        <w:rPr>
          <w:b w:val="0"/>
          <w:bCs w:val="0"/>
          <w:i/>
          <w:sz w:val="24"/>
          <w:szCs w:val="24"/>
          <w:rtl/>
          <w:lang w:bidi="fa-IR"/>
        </w:rPr>
      </w:pPr>
      <w:r w:rsidRPr="00EC3F21">
        <w:rPr>
          <w:b w:val="0"/>
          <w:bCs w:val="0"/>
          <w:i/>
          <w:sz w:val="24"/>
          <w:szCs w:val="24"/>
          <w:rtl/>
          <w:lang w:bidi="fa-IR"/>
        </w:rPr>
        <w:tab/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در صورتی که مقدار </w:t>
      </w:r>
      <w:r w:rsidRPr="00EC3F21">
        <w:rPr>
          <w:b w:val="0"/>
          <w:bCs w:val="0"/>
          <w:i/>
          <w:sz w:val="24"/>
          <w:szCs w:val="24"/>
          <w:lang w:bidi="fa-IR"/>
        </w:rPr>
        <w:t>R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از یک </w:t>
      </w:r>
      <w:r w:rsidRPr="00EC3F21">
        <w:rPr>
          <w:b w:val="0"/>
          <w:bCs w:val="0"/>
          <w:i/>
          <w:sz w:val="24"/>
          <w:szCs w:val="24"/>
          <w:lang w:bidi="fa-IR"/>
        </w:rPr>
        <w:t>threshold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بیشتر باشد،آن نقطه گوشه می باشد.</w:t>
      </w:r>
    </w:p>
    <w:p w14:paraId="0DD43DB0" w14:textId="77777777" w:rsidR="008E3E49" w:rsidRPr="00EC3F21" w:rsidRDefault="008E3E49" w:rsidP="008E3E49">
      <w:pPr>
        <w:pStyle w:val="5onvan"/>
        <w:numPr>
          <w:ilvl w:val="0"/>
          <w:numId w:val="17"/>
        </w:numPr>
        <w:spacing w:after="0"/>
        <w:jc w:val="left"/>
        <w:rPr>
          <w:b w:val="0"/>
          <w:bCs w:val="0"/>
          <w:i/>
          <w:sz w:val="24"/>
          <w:szCs w:val="24"/>
          <w:lang w:bidi="fa-IR"/>
        </w:rPr>
      </w:pP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در نهایت به کمک </w:t>
      </w:r>
      <w:r w:rsidRPr="00EC3F21">
        <w:rPr>
          <w:b w:val="0"/>
          <w:bCs w:val="0"/>
          <w:i/>
          <w:sz w:val="24"/>
          <w:szCs w:val="24"/>
          <w:lang w:bidi="fa-IR"/>
        </w:rPr>
        <w:t>non max suppression</w:t>
      </w:r>
      <w:r w:rsidRPr="00EC3F21">
        <w:rPr>
          <w:rFonts w:hint="cs"/>
          <w:b w:val="0"/>
          <w:bCs w:val="0"/>
          <w:i/>
          <w:sz w:val="24"/>
          <w:szCs w:val="24"/>
          <w:rtl/>
          <w:lang w:bidi="fa-IR"/>
        </w:rPr>
        <w:t xml:space="preserve"> در نواحی محلی،گوشه های اصلی را بدست می آوریم.</w:t>
      </w:r>
    </w:p>
    <w:p w14:paraId="224F3EF7" w14:textId="77777777" w:rsidR="008E3E49" w:rsidRPr="00EC3F21" w:rsidRDefault="008E3E49" w:rsidP="008E3E49">
      <w:pPr>
        <w:pStyle w:val="5onvan"/>
        <w:numPr>
          <w:ilvl w:val="0"/>
          <w:numId w:val="0"/>
        </w:numPr>
        <w:spacing w:after="0"/>
        <w:ind w:left="330" w:hanging="283"/>
        <w:jc w:val="left"/>
        <w:rPr>
          <w:b w:val="0"/>
          <w:bCs w:val="0"/>
          <w:i/>
          <w:sz w:val="24"/>
          <w:szCs w:val="24"/>
          <w:rtl/>
          <w:lang w:bidi="fa-IR"/>
        </w:rPr>
      </w:pPr>
    </w:p>
    <w:p w14:paraId="35873C9F" w14:textId="7991B43B" w:rsidR="00817810" w:rsidRPr="00EC3F21" w:rsidRDefault="00817810" w:rsidP="00817810">
      <w:pPr>
        <w:pStyle w:val="5onvan"/>
        <w:numPr>
          <w:ilvl w:val="0"/>
          <w:numId w:val="0"/>
        </w:numPr>
        <w:spacing w:after="0" w:line="240" w:lineRule="auto"/>
        <w:ind w:left="330" w:hanging="283"/>
        <w:jc w:val="left"/>
        <w:rPr>
          <w:b w:val="0"/>
          <w:bCs w:val="0"/>
          <w:sz w:val="28"/>
          <w:szCs w:val="28"/>
          <w:lang w:bidi="fa-IR"/>
        </w:rPr>
      </w:pPr>
      <w:r w:rsidRPr="00EC3F21">
        <w:rPr>
          <w:rFonts w:ascii="B Nazanin" w:hint="cs"/>
          <w:b w:val="0"/>
          <w:bCs w:val="0"/>
          <w:sz w:val="24"/>
          <w:szCs w:val="24"/>
          <w:rtl/>
        </w:rPr>
        <w:lastRenderedPageBreak/>
        <w:t>فرایند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الگوریتم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تشخیص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8954EC">
        <w:rPr>
          <w:rFonts w:ascii="B Nazanin" w:hint="cs"/>
          <w:b w:val="0"/>
          <w:bCs w:val="0"/>
          <w:sz w:val="24"/>
          <w:szCs w:val="24"/>
          <w:rtl/>
        </w:rPr>
        <w:t>هریس</w:t>
      </w:r>
      <w:r w:rsidRPr="008954EC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8954EC">
        <w:rPr>
          <w:rFonts w:ascii="B Nazanin" w:hint="cs"/>
          <w:b w:val="0"/>
          <w:bCs w:val="0"/>
          <w:sz w:val="24"/>
          <w:szCs w:val="24"/>
          <w:rtl/>
        </w:rPr>
        <w:t>گوشه</w:t>
      </w:r>
      <w:r w:rsidRPr="008954EC">
        <w:rPr>
          <w:rFonts w:hint="cs"/>
          <w:b w:val="0"/>
          <w:bCs w:val="0"/>
          <w:sz w:val="24"/>
          <w:szCs w:val="24"/>
          <w:rtl/>
          <w:lang w:bidi="fa-IR"/>
        </w:rPr>
        <w:t xml:space="preserve"> به طور خلاصه</w:t>
      </w:r>
      <w:r w:rsidRPr="00EC3F21">
        <w:rPr>
          <w:rFonts w:hint="cs"/>
          <w:b w:val="0"/>
          <w:bCs w:val="0"/>
          <w:rtl/>
          <w:lang w:bidi="fa-IR"/>
        </w:rPr>
        <w:t>:</w:t>
      </w:r>
    </w:p>
    <w:p w14:paraId="66D43230" w14:textId="51C0C4B0" w:rsidR="007C3EDB" w:rsidRPr="00EC3F21" w:rsidRDefault="007C3EDB" w:rsidP="00817810">
      <w:pPr>
        <w:pStyle w:val="ListParagraph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cs="B Nazanin"/>
        </w:rPr>
      </w:pPr>
      <w:r w:rsidRPr="00EC3F21">
        <w:rPr>
          <w:rFonts w:ascii="B Nazanin" w:cs="B Nazanin" w:hint="cs"/>
          <w:rtl/>
        </w:rPr>
        <w:t>تصوی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رنگی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تبدیل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به</w:t>
      </w:r>
      <w:r w:rsidR="00AA1CF9">
        <w:rPr>
          <w:rFonts w:ascii="B Nazanin" w:cs="B Nazanin" w:hint="cs"/>
          <w:rtl/>
        </w:rPr>
        <w:t xml:space="preserve"> </w:t>
      </w:r>
      <w:r w:rsidRPr="00EC3F21">
        <w:rPr>
          <w:rFonts w:ascii="B Nazanin" w:cs="B Nazanin"/>
        </w:rPr>
        <w:t xml:space="preserve"> </w:t>
      </w:r>
      <w:r w:rsidRPr="00EC3F21">
        <w:rPr>
          <w:rFonts w:cs="B Nazanin"/>
        </w:rPr>
        <w:t>Grayscale</w:t>
      </w:r>
    </w:p>
    <w:p w14:paraId="75963F77" w14:textId="74E90DDE" w:rsidR="007C3EDB" w:rsidRPr="00EC3F21" w:rsidRDefault="007C3EDB" w:rsidP="00817810">
      <w:pPr>
        <w:pStyle w:val="ListParagraph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cs="B Nazanin"/>
        </w:rPr>
      </w:pPr>
      <w:r w:rsidRPr="00EC3F21">
        <w:rPr>
          <w:rFonts w:ascii="B Nazanin" w:cs="B Nazanin" w:hint="cs"/>
          <w:rtl/>
        </w:rPr>
        <w:t>محاسب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مشتق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در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جهت</w:t>
      </w:r>
      <w:r w:rsidRPr="00EC3F21">
        <w:rPr>
          <w:rFonts w:ascii="B Nazanin" w:cs="B Nazanin"/>
        </w:rPr>
        <w:t xml:space="preserve"> </w:t>
      </w:r>
      <w:r w:rsidRPr="00EC3F21">
        <w:rPr>
          <w:rFonts w:cs="B Nazanin"/>
        </w:rPr>
        <w:t>x ,y</w:t>
      </w:r>
    </w:p>
    <w:p w14:paraId="200DA4E1" w14:textId="3911A4B9" w:rsidR="007C3EDB" w:rsidRPr="00EC3F21" w:rsidRDefault="007C3EDB" w:rsidP="00817810">
      <w:pPr>
        <w:pStyle w:val="ListParagraph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محاسبه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پاسخ</w:t>
      </w:r>
      <w:r w:rsidRPr="00EC3F21">
        <w:rPr>
          <w:rFonts w:ascii="B Nazanin" w:cs="B Nazanin"/>
          <w:rtl/>
        </w:rPr>
        <w:t xml:space="preserve"> </w:t>
      </w:r>
      <w:r w:rsidRPr="00EC3F21">
        <w:rPr>
          <w:rFonts w:ascii="B Nazanin" w:cs="B Nazanin" w:hint="cs"/>
          <w:rtl/>
        </w:rPr>
        <w:t>هریس</w:t>
      </w:r>
    </w:p>
    <w:p w14:paraId="467B0DE6" w14:textId="7FD8BE83" w:rsidR="007C3EDB" w:rsidRPr="00EC3F21" w:rsidRDefault="007C3EDB" w:rsidP="00817810">
      <w:pPr>
        <w:pStyle w:val="ListParagraph"/>
        <w:numPr>
          <w:ilvl w:val="0"/>
          <w:numId w:val="18"/>
        </w:numPr>
        <w:autoSpaceDE w:val="0"/>
        <w:autoSpaceDN w:val="0"/>
        <w:bidi/>
        <w:adjustRightInd w:val="0"/>
        <w:spacing w:after="0"/>
        <w:rPr>
          <w:rFonts w:ascii="B Nazanin" w:cs="B Nazanin"/>
        </w:rPr>
      </w:pPr>
      <w:r w:rsidRPr="00EC3F21">
        <w:rPr>
          <w:rFonts w:ascii="B Nazanin" w:cs="B Nazanin" w:hint="cs"/>
          <w:rtl/>
        </w:rPr>
        <w:t>ترشولد</w:t>
      </w:r>
    </w:p>
    <w:p w14:paraId="0909E666" w14:textId="65BC320B" w:rsidR="007C3EDB" w:rsidRPr="00EC3F21" w:rsidRDefault="007C3EDB" w:rsidP="00817810">
      <w:pPr>
        <w:pStyle w:val="5onvan"/>
        <w:numPr>
          <w:ilvl w:val="0"/>
          <w:numId w:val="18"/>
        </w:numPr>
        <w:spacing w:after="0" w:line="240" w:lineRule="auto"/>
        <w:jc w:val="left"/>
        <w:rPr>
          <w:b w:val="0"/>
          <w:bCs w:val="0"/>
          <w:sz w:val="28"/>
          <w:szCs w:val="28"/>
          <w:rtl/>
          <w:lang w:bidi="fa-IR"/>
        </w:rPr>
      </w:pPr>
      <w:r w:rsidRPr="00EC3F21">
        <w:rPr>
          <w:rFonts w:ascii="B Nazanin" w:hint="cs"/>
          <w:b w:val="0"/>
          <w:bCs w:val="0"/>
          <w:sz w:val="24"/>
          <w:szCs w:val="24"/>
          <w:rtl/>
        </w:rPr>
        <w:t>لبه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ه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و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گوشه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ه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ر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ب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استفاده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از</w:t>
      </w:r>
      <w:r w:rsidRPr="00EC3F21">
        <w:rPr>
          <w:rFonts w:ascii="B Nazanin"/>
          <w:b w:val="0"/>
          <w:bCs w:val="0"/>
          <w:sz w:val="24"/>
          <w:szCs w:val="24"/>
        </w:rPr>
        <w:t xml:space="preserve"> </w:t>
      </w:r>
      <w:r w:rsidRPr="00EC3F21">
        <w:rPr>
          <w:b w:val="0"/>
          <w:bCs w:val="0"/>
          <w:sz w:val="24"/>
          <w:szCs w:val="24"/>
        </w:rPr>
        <w:t xml:space="preserve">R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پیدا</w:t>
      </w:r>
      <w:r w:rsidRPr="00EC3F21">
        <w:rPr>
          <w:rFonts w:ascii="B Nazanin"/>
          <w:b w:val="0"/>
          <w:bCs w:val="0"/>
          <w:sz w:val="24"/>
          <w:szCs w:val="24"/>
          <w:rtl/>
        </w:rPr>
        <w:t xml:space="preserve"> </w:t>
      </w:r>
      <w:r w:rsidRPr="00EC3F21">
        <w:rPr>
          <w:rFonts w:ascii="B Nazanin" w:hint="cs"/>
          <w:b w:val="0"/>
          <w:bCs w:val="0"/>
          <w:sz w:val="24"/>
          <w:szCs w:val="24"/>
          <w:rtl/>
        </w:rPr>
        <w:t>کنید</w:t>
      </w:r>
    </w:p>
    <w:p w14:paraId="63BBAB9C" w14:textId="31B37409" w:rsidR="005156CB" w:rsidRPr="00EC3F21" w:rsidRDefault="005156CB" w:rsidP="008E3E49">
      <w:pPr>
        <w:pStyle w:val="5onvan"/>
        <w:numPr>
          <w:ilvl w:val="0"/>
          <w:numId w:val="0"/>
        </w:numPr>
        <w:spacing w:after="0" w:line="240" w:lineRule="auto"/>
        <w:ind w:left="160"/>
        <w:jc w:val="left"/>
      </w:pPr>
    </w:p>
    <w:p w14:paraId="4C775A7B" w14:textId="77777777" w:rsidR="005156CB" w:rsidRPr="00EC3F21" w:rsidRDefault="005156CB" w:rsidP="00F86B5D">
      <w:pPr>
        <w:pStyle w:val="5onvan"/>
        <w:numPr>
          <w:ilvl w:val="0"/>
          <w:numId w:val="0"/>
        </w:numPr>
        <w:spacing w:after="0" w:line="240" w:lineRule="auto"/>
        <w:ind w:left="160"/>
        <w:jc w:val="both"/>
        <w:rPr>
          <w:rtl/>
        </w:rPr>
      </w:pPr>
    </w:p>
    <w:p w14:paraId="16F25A76" w14:textId="744B838C" w:rsidR="0009390C" w:rsidRPr="00EC3F21" w:rsidRDefault="0009390C" w:rsidP="00F86B5D">
      <w:pPr>
        <w:pStyle w:val="5onvan"/>
        <w:numPr>
          <w:ilvl w:val="0"/>
          <w:numId w:val="0"/>
        </w:numPr>
        <w:spacing w:after="0" w:line="240" w:lineRule="auto"/>
        <w:ind w:left="160"/>
        <w:jc w:val="both"/>
        <w:rPr>
          <w:rtl/>
          <w:lang w:bidi="fa-IR"/>
        </w:rPr>
      </w:pPr>
      <w:r w:rsidRPr="00EC3F21">
        <w:rPr>
          <w:rFonts w:hint="cs"/>
          <w:rtl/>
        </w:rPr>
        <w:t>2-</w:t>
      </w:r>
      <w:r w:rsidRPr="00EC3F21">
        <w:rPr>
          <w:rFonts w:hint="cs"/>
          <w:rtl/>
          <w:lang w:bidi="fa-IR"/>
        </w:rPr>
        <w:t>شرح نتایج</w:t>
      </w:r>
    </w:p>
    <w:p w14:paraId="1392E0BA" w14:textId="5694A16E" w:rsidR="00F04890" w:rsidRPr="00EC3F21" w:rsidRDefault="00F04890" w:rsidP="003E5542">
      <w:pPr>
        <w:pStyle w:val="5onvan"/>
        <w:numPr>
          <w:ilvl w:val="0"/>
          <w:numId w:val="0"/>
        </w:numPr>
        <w:spacing w:after="0" w:line="240" w:lineRule="auto"/>
        <w:ind w:left="330" w:hanging="283"/>
        <w:jc w:val="both"/>
        <w:rPr>
          <w:color w:val="000000" w:themeColor="text1"/>
          <w:sz w:val="30"/>
          <w:szCs w:val="32"/>
          <w:rtl/>
        </w:rPr>
      </w:pPr>
    </w:p>
    <w:p w14:paraId="7015B993" w14:textId="0C7D3890" w:rsidR="00F04890" w:rsidRPr="00EC3F21" w:rsidRDefault="00F04890" w:rsidP="004B215B">
      <w:pPr>
        <w:pStyle w:val="6text"/>
        <w:spacing w:line="240" w:lineRule="auto"/>
        <w:rPr>
          <w:color w:val="000000" w:themeColor="text1"/>
          <w:sz w:val="30"/>
          <w:szCs w:val="32"/>
          <w:rtl/>
        </w:rPr>
      </w:pPr>
    </w:p>
    <w:p w14:paraId="3AEF9F0A" w14:textId="77777777" w:rsidR="00F04890" w:rsidRPr="00EC3F21" w:rsidRDefault="00F04890" w:rsidP="004B215B">
      <w:pPr>
        <w:pStyle w:val="6text"/>
        <w:spacing w:line="240" w:lineRule="auto"/>
        <w:rPr>
          <w:color w:val="000000" w:themeColor="text1"/>
          <w:sz w:val="30"/>
          <w:szCs w:val="32"/>
          <w:rtl/>
        </w:rPr>
      </w:pPr>
    </w:p>
    <w:p w14:paraId="774E6734" w14:textId="773D2F92" w:rsidR="00A72D98" w:rsidRDefault="00D569FD" w:rsidP="00F86B5D">
      <w:pPr>
        <w:pStyle w:val="6text"/>
        <w:spacing w:line="240" w:lineRule="auto"/>
        <w:ind w:left="113"/>
        <w:rPr>
          <w:color w:val="000000" w:themeColor="text1"/>
          <w:sz w:val="30"/>
          <w:szCs w:val="32"/>
        </w:rPr>
      </w:pPr>
      <w:r w:rsidRPr="00EC3F21">
        <w:rPr>
          <w:rFonts w:hint="cs"/>
          <w:color w:val="000000" w:themeColor="text1"/>
          <w:sz w:val="30"/>
          <w:szCs w:val="32"/>
          <w:rtl/>
        </w:rPr>
        <w:t>کد ها:</w:t>
      </w:r>
    </w:p>
    <w:p w14:paraId="0156E3B0" w14:textId="1B2C5C09" w:rsidR="00CA6027" w:rsidRPr="00EC3F21" w:rsidRDefault="00CA6027" w:rsidP="00F86B5D">
      <w:pPr>
        <w:pStyle w:val="6text"/>
        <w:spacing w:line="240" w:lineRule="auto"/>
        <w:ind w:left="113"/>
        <w:rPr>
          <w:color w:val="000000" w:themeColor="text1"/>
          <w:sz w:val="30"/>
          <w:szCs w:val="32"/>
          <w:rtl/>
        </w:rPr>
      </w:pPr>
      <w:r>
        <w:rPr>
          <w:rFonts w:hint="cs"/>
          <w:color w:val="000000" w:themeColor="text1"/>
          <w:sz w:val="30"/>
          <w:szCs w:val="32"/>
          <w:rtl/>
        </w:rPr>
        <w:t xml:space="preserve">وقت نشد </w:t>
      </w:r>
      <w:r w:rsidRPr="00CA6027">
        <w:rPr>
          <w:color w:val="000000" w:themeColor="text1"/>
          <w:sz w:val="30"/>
          <w:szCs w:val="32"/>
        </w:rPr>
        <w:sym w:font="Wingdings" w:char="F04C"/>
      </w:r>
    </w:p>
    <w:p w14:paraId="5F7FE788" w14:textId="72085605" w:rsidR="00775285" w:rsidRPr="00EC3F21" w:rsidRDefault="00775285" w:rsidP="00EC3F21">
      <w:pPr>
        <w:pStyle w:val="5onvan"/>
        <w:numPr>
          <w:ilvl w:val="0"/>
          <w:numId w:val="0"/>
        </w:numPr>
        <w:spacing w:after="0" w:line="240" w:lineRule="auto"/>
        <w:ind w:left="26"/>
        <w:jc w:val="both"/>
        <w:rPr>
          <w:lang w:bidi="fa-IR"/>
        </w:rPr>
      </w:pPr>
    </w:p>
    <w:sectPr w:rsidR="00775285" w:rsidRPr="00EC3F21" w:rsidSect="00545D6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notePr>
        <w:numRestart w:val="eachPage"/>
      </w:footnotePr>
      <w:type w:val="continuous"/>
      <w:pgSz w:w="11906" w:h="16838" w:code="9"/>
      <w:pgMar w:top="1440" w:right="1440" w:bottom="1440" w:left="1440" w:header="709" w:footer="22" w:gutter="0"/>
      <w:pgNumType w:start="67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A2E81" w14:textId="77777777" w:rsidR="004054AF" w:rsidRDefault="004054AF">
      <w:r>
        <w:separator/>
      </w:r>
    </w:p>
  </w:endnote>
  <w:endnote w:type="continuationSeparator" w:id="0">
    <w:p w14:paraId="22A0A537" w14:textId="77777777" w:rsidR="004054AF" w:rsidRDefault="00405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Math">
    <w:altName w:val="Cambria"/>
    <w:panose1 w:val="00000000000000000000"/>
    <w:charset w:val="00"/>
    <w:family w:val="roman"/>
    <w:notTrueType/>
    <w:pitch w:val="default"/>
  </w:font>
  <w:font w:name="BNazanin">
    <w:altName w:val="Cambria"/>
    <w:panose1 w:val="00000000000000000000"/>
    <w:charset w:val="00"/>
    <w:family w:val="roman"/>
    <w:notTrueType/>
    <w:pitch w:val="default"/>
  </w:font>
  <w:font w:name="B Nazanin+ Regular">
    <w:altName w:val="Arial"/>
    <w:charset w:val="B2"/>
    <w:family w:val="auto"/>
    <w:pitch w:val="variable"/>
    <w:sig w:usb0="80002003" w:usb1="80002042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,Bold">
    <w:altName w:val="B Nazani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3113" w14:textId="77777777" w:rsidR="00621247" w:rsidRPr="00666B89" w:rsidRDefault="00621247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4982B" w14:textId="77777777" w:rsidR="00621247" w:rsidRPr="00666B89" w:rsidRDefault="00621247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5E044" w14:textId="77777777" w:rsidR="00621247" w:rsidRPr="00666B89" w:rsidRDefault="00621247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F368" w14:textId="77777777" w:rsidR="00621247" w:rsidRPr="00666B89" w:rsidRDefault="00621247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E6C1E" w14:textId="77777777" w:rsidR="004054AF" w:rsidRDefault="004054AF">
      <w:r>
        <w:separator/>
      </w:r>
    </w:p>
  </w:footnote>
  <w:footnote w:type="continuationSeparator" w:id="0">
    <w:p w14:paraId="19927470" w14:textId="77777777" w:rsidR="004054AF" w:rsidRDefault="004054AF">
      <w:r>
        <w:continuationSeparator/>
      </w:r>
    </w:p>
  </w:footnote>
  <w:footnote w:id="1">
    <w:p w14:paraId="09E68619" w14:textId="77777777" w:rsidR="00621247" w:rsidRPr="005A323F" w:rsidRDefault="00621247" w:rsidP="0009390C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63FFB" w14:textId="77777777" w:rsidR="00621247" w:rsidRPr="00684D73" w:rsidRDefault="00621247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B9359" w14:textId="77777777" w:rsidR="00621247" w:rsidRPr="00666B89" w:rsidRDefault="00621247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CC9E4" w14:textId="77777777" w:rsidR="00621247" w:rsidRPr="00666B89" w:rsidRDefault="00621247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621247" w:rsidRPr="00666B89" w:rsidRDefault="00621247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B154A" w14:textId="77777777" w:rsidR="00621247" w:rsidRPr="00CD5F3A" w:rsidRDefault="00621247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B54A" w14:textId="77777777" w:rsidR="00621247" w:rsidRPr="00CD5F3A" w:rsidRDefault="00621247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9BB0B" w14:textId="77777777" w:rsidR="00621247" w:rsidRPr="00666B89" w:rsidRDefault="00621247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621247" w:rsidRPr="00666B89" w:rsidRDefault="00621247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6145"/>
    <w:multiLevelType w:val="hybridMultilevel"/>
    <w:tmpl w:val="AB2C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05161"/>
    <w:multiLevelType w:val="hybridMultilevel"/>
    <w:tmpl w:val="3CB077DE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" w15:restartNumberingAfterBreak="0">
    <w:nsid w:val="0EBE30CB"/>
    <w:multiLevelType w:val="hybridMultilevel"/>
    <w:tmpl w:val="3BEC2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34AC1"/>
    <w:multiLevelType w:val="hybridMultilevel"/>
    <w:tmpl w:val="1F160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34F13"/>
    <w:multiLevelType w:val="hybridMultilevel"/>
    <w:tmpl w:val="7D780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126E9"/>
    <w:multiLevelType w:val="hybridMultilevel"/>
    <w:tmpl w:val="00FE5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C2819A5"/>
    <w:multiLevelType w:val="hybridMultilevel"/>
    <w:tmpl w:val="D694A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01FAE"/>
    <w:multiLevelType w:val="hybridMultilevel"/>
    <w:tmpl w:val="19DC7224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0" w15:restartNumberingAfterBreak="0">
    <w:nsid w:val="4B443CA6"/>
    <w:multiLevelType w:val="hybridMultilevel"/>
    <w:tmpl w:val="30AA5BF0"/>
    <w:lvl w:ilvl="0" w:tplc="F1782ED6">
      <w:start w:val="1"/>
      <w:numFmt w:val="decimal"/>
      <w:lvlText w:val="%1)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11" w15:restartNumberingAfterBreak="0">
    <w:nsid w:val="581021BD"/>
    <w:multiLevelType w:val="hybridMultilevel"/>
    <w:tmpl w:val="4502C4A4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2" w15:restartNumberingAfterBreak="0">
    <w:nsid w:val="5E285F00"/>
    <w:multiLevelType w:val="hybridMultilevel"/>
    <w:tmpl w:val="F1DE5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763D6"/>
    <w:multiLevelType w:val="hybridMultilevel"/>
    <w:tmpl w:val="AA9EF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402FFC"/>
    <w:multiLevelType w:val="hybridMultilevel"/>
    <w:tmpl w:val="24AAD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D766BA"/>
    <w:multiLevelType w:val="hybridMultilevel"/>
    <w:tmpl w:val="9A543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830A5B"/>
    <w:multiLevelType w:val="hybridMultilevel"/>
    <w:tmpl w:val="E7FC5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344C1D"/>
    <w:multiLevelType w:val="hybridMultilevel"/>
    <w:tmpl w:val="AB8A75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11"/>
  </w:num>
  <w:num w:numId="5">
    <w:abstractNumId w:val="7"/>
  </w:num>
  <w:num w:numId="6">
    <w:abstractNumId w:val="15"/>
  </w:num>
  <w:num w:numId="7">
    <w:abstractNumId w:val="3"/>
  </w:num>
  <w:num w:numId="8">
    <w:abstractNumId w:val="5"/>
  </w:num>
  <w:num w:numId="9">
    <w:abstractNumId w:val="9"/>
  </w:num>
  <w:num w:numId="10">
    <w:abstractNumId w:val="0"/>
  </w:num>
  <w:num w:numId="11">
    <w:abstractNumId w:val="4"/>
  </w:num>
  <w:num w:numId="12">
    <w:abstractNumId w:val="12"/>
  </w:num>
  <w:num w:numId="13">
    <w:abstractNumId w:val="17"/>
  </w:num>
  <w:num w:numId="14">
    <w:abstractNumId w:val="16"/>
  </w:num>
  <w:num w:numId="15">
    <w:abstractNumId w:val="2"/>
  </w:num>
  <w:num w:numId="16">
    <w:abstractNumId w:val="13"/>
  </w:num>
  <w:num w:numId="17">
    <w:abstractNumId w:val="10"/>
  </w:num>
  <w:num w:numId="18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12725"/>
    <w:rsid w:val="00021A54"/>
    <w:rsid w:val="0003617C"/>
    <w:rsid w:val="00042650"/>
    <w:rsid w:val="00042EBF"/>
    <w:rsid w:val="00044AE5"/>
    <w:rsid w:val="00053CFE"/>
    <w:rsid w:val="00054D86"/>
    <w:rsid w:val="0006616E"/>
    <w:rsid w:val="000724E5"/>
    <w:rsid w:val="00080D0C"/>
    <w:rsid w:val="00081804"/>
    <w:rsid w:val="00090AD6"/>
    <w:rsid w:val="0009390C"/>
    <w:rsid w:val="00094466"/>
    <w:rsid w:val="000A1E99"/>
    <w:rsid w:val="000B1F06"/>
    <w:rsid w:val="000B27D3"/>
    <w:rsid w:val="000B428C"/>
    <w:rsid w:val="000C2F05"/>
    <w:rsid w:val="000D0D53"/>
    <w:rsid w:val="000D2317"/>
    <w:rsid w:val="000D3259"/>
    <w:rsid w:val="000D472F"/>
    <w:rsid w:val="000D507F"/>
    <w:rsid w:val="000E3C9F"/>
    <w:rsid w:val="000F024E"/>
    <w:rsid w:val="000F02C5"/>
    <w:rsid w:val="000F1812"/>
    <w:rsid w:val="000F3B05"/>
    <w:rsid w:val="001114FF"/>
    <w:rsid w:val="0011189B"/>
    <w:rsid w:val="00111B39"/>
    <w:rsid w:val="001140DF"/>
    <w:rsid w:val="0011775A"/>
    <w:rsid w:val="00117AC5"/>
    <w:rsid w:val="00117C77"/>
    <w:rsid w:val="00121C0E"/>
    <w:rsid w:val="00127B0E"/>
    <w:rsid w:val="00130399"/>
    <w:rsid w:val="001430B1"/>
    <w:rsid w:val="00143AC9"/>
    <w:rsid w:val="001462B0"/>
    <w:rsid w:val="001528F6"/>
    <w:rsid w:val="001559A0"/>
    <w:rsid w:val="00163F3B"/>
    <w:rsid w:val="00164A33"/>
    <w:rsid w:val="00164EC5"/>
    <w:rsid w:val="0016625E"/>
    <w:rsid w:val="00167BAD"/>
    <w:rsid w:val="00172968"/>
    <w:rsid w:val="00174543"/>
    <w:rsid w:val="001777E3"/>
    <w:rsid w:val="00183F99"/>
    <w:rsid w:val="00187E13"/>
    <w:rsid w:val="00197EBB"/>
    <w:rsid w:val="001A4454"/>
    <w:rsid w:val="001A5F4A"/>
    <w:rsid w:val="001B1968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1F7948"/>
    <w:rsid w:val="00200393"/>
    <w:rsid w:val="00200610"/>
    <w:rsid w:val="002210EB"/>
    <w:rsid w:val="0022770C"/>
    <w:rsid w:val="0023331C"/>
    <w:rsid w:val="00235642"/>
    <w:rsid w:val="0024033A"/>
    <w:rsid w:val="0024078C"/>
    <w:rsid w:val="002413F2"/>
    <w:rsid w:val="00244703"/>
    <w:rsid w:val="00250C97"/>
    <w:rsid w:val="00251ACA"/>
    <w:rsid w:val="00253403"/>
    <w:rsid w:val="00261693"/>
    <w:rsid w:val="00261B07"/>
    <w:rsid w:val="0026268D"/>
    <w:rsid w:val="00266A99"/>
    <w:rsid w:val="0027266B"/>
    <w:rsid w:val="002914B9"/>
    <w:rsid w:val="00292C41"/>
    <w:rsid w:val="00293906"/>
    <w:rsid w:val="00297654"/>
    <w:rsid w:val="002A4ED9"/>
    <w:rsid w:val="002A669F"/>
    <w:rsid w:val="002B293A"/>
    <w:rsid w:val="002B2BED"/>
    <w:rsid w:val="002B4571"/>
    <w:rsid w:val="002D14B4"/>
    <w:rsid w:val="002D340D"/>
    <w:rsid w:val="002D4BFB"/>
    <w:rsid w:val="002E1EA6"/>
    <w:rsid w:val="00304265"/>
    <w:rsid w:val="00305ACF"/>
    <w:rsid w:val="00310160"/>
    <w:rsid w:val="00314913"/>
    <w:rsid w:val="003172C0"/>
    <w:rsid w:val="00317ECB"/>
    <w:rsid w:val="00335B08"/>
    <w:rsid w:val="00345763"/>
    <w:rsid w:val="00346C94"/>
    <w:rsid w:val="003508A2"/>
    <w:rsid w:val="00355C0C"/>
    <w:rsid w:val="00356D6D"/>
    <w:rsid w:val="00362746"/>
    <w:rsid w:val="003630F0"/>
    <w:rsid w:val="00364EAF"/>
    <w:rsid w:val="00375F68"/>
    <w:rsid w:val="0038061E"/>
    <w:rsid w:val="003829D4"/>
    <w:rsid w:val="003875C5"/>
    <w:rsid w:val="0039050D"/>
    <w:rsid w:val="00394978"/>
    <w:rsid w:val="003A4B56"/>
    <w:rsid w:val="003B0E48"/>
    <w:rsid w:val="003B7C2B"/>
    <w:rsid w:val="003C0D02"/>
    <w:rsid w:val="003C1CD8"/>
    <w:rsid w:val="003C4C08"/>
    <w:rsid w:val="003D0344"/>
    <w:rsid w:val="003D5AC9"/>
    <w:rsid w:val="003D7961"/>
    <w:rsid w:val="003E361F"/>
    <w:rsid w:val="003E4F2A"/>
    <w:rsid w:val="003E534B"/>
    <w:rsid w:val="003E5542"/>
    <w:rsid w:val="003E5EDE"/>
    <w:rsid w:val="003F3C2B"/>
    <w:rsid w:val="003F7069"/>
    <w:rsid w:val="003F7867"/>
    <w:rsid w:val="0040204B"/>
    <w:rsid w:val="004054AF"/>
    <w:rsid w:val="00412F9B"/>
    <w:rsid w:val="00424487"/>
    <w:rsid w:val="00435486"/>
    <w:rsid w:val="004411BC"/>
    <w:rsid w:val="00442072"/>
    <w:rsid w:val="004475C4"/>
    <w:rsid w:val="00447B66"/>
    <w:rsid w:val="00447E66"/>
    <w:rsid w:val="00450209"/>
    <w:rsid w:val="00453AB0"/>
    <w:rsid w:val="00454C8D"/>
    <w:rsid w:val="00456AD6"/>
    <w:rsid w:val="00460FDA"/>
    <w:rsid w:val="0046648D"/>
    <w:rsid w:val="0046681F"/>
    <w:rsid w:val="00475CA6"/>
    <w:rsid w:val="00477394"/>
    <w:rsid w:val="00477B93"/>
    <w:rsid w:val="00480B0F"/>
    <w:rsid w:val="004925F4"/>
    <w:rsid w:val="00492A7F"/>
    <w:rsid w:val="004969DC"/>
    <w:rsid w:val="00497BD9"/>
    <w:rsid w:val="004A179B"/>
    <w:rsid w:val="004A38E3"/>
    <w:rsid w:val="004A425D"/>
    <w:rsid w:val="004A431B"/>
    <w:rsid w:val="004A7793"/>
    <w:rsid w:val="004B215B"/>
    <w:rsid w:val="004B46BD"/>
    <w:rsid w:val="004B7CEB"/>
    <w:rsid w:val="004C021B"/>
    <w:rsid w:val="004C3550"/>
    <w:rsid w:val="004C6A57"/>
    <w:rsid w:val="004D1F68"/>
    <w:rsid w:val="004D3C45"/>
    <w:rsid w:val="004D486B"/>
    <w:rsid w:val="004D62B9"/>
    <w:rsid w:val="004E02BB"/>
    <w:rsid w:val="004E4809"/>
    <w:rsid w:val="004F141C"/>
    <w:rsid w:val="004F3F8B"/>
    <w:rsid w:val="004F5683"/>
    <w:rsid w:val="004F7CEF"/>
    <w:rsid w:val="00500709"/>
    <w:rsid w:val="005156CB"/>
    <w:rsid w:val="00516151"/>
    <w:rsid w:val="00517282"/>
    <w:rsid w:val="00522191"/>
    <w:rsid w:val="00523BFB"/>
    <w:rsid w:val="00530603"/>
    <w:rsid w:val="00534B8C"/>
    <w:rsid w:val="00545D68"/>
    <w:rsid w:val="00547302"/>
    <w:rsid w:val="00564ECC"/>
    <w:rsid w:val="00570437"/>
    <w:rsid w:val="005716F3"/>
    <w:rsid w:val="00581924"/>
    <w:rsid w:val="00587DE7"/>
    <w:rsid w:val="005964EB"/>
    <w:rsid w:val="005A323F"/>
    <w:rsid w:val="005A3D95"/>
    <w:rsid w:val="005A5020"/>
    <w:rsid w:val="005A5104"/>
    <w:rsid w:val="005B5FCC"/>
    <w:rsid w:val="005D43ED"/>
    <w:rsid w:val="005D470B"/>
    <w:rsid w:val="005D79EC"/>
    <w:rsid w:val="005F01B8"/>
    <w:rsid w:val="005F1177"/>
    <w:rsid w:val="005F2560"/>
    <w:rsid w:val="005F6D6E"/>
    <w:rsid w:val="006010FA"/>
    <w:rsid w:val="00601115"/>
    <w:rsid w:val="00602F28"/>
    <w:rsid w:val="00605D10"/>
    <w:rsid w:val="006064A2"/>
    <w:rsid w:val="00607666"/>
    <w:rsid w:val="006158E9"/>
    <w:rsid w:val="00621247"/>
    <w:rsid w:val="00622171"/>
    <w:rsid w:val="006246F3"/>
    <w:rsid w:val="00637F31"/>
    <w:rsid w:val="00653A35"/>
    <w:rsid w:val="0066542E"/>
    <w:rsid w:val="00666B89"/>
    <w:rsid w:val="0067398B"/>
    <w:rsid w:val="00674800"/>
    <w:rsid w:val="00674B73"/>
    <w:rsid w:val="00680EB5"/>
    <w:rsid w:val="00692EB9"/>
    <w:rsid w:val="00693019"/>
    <w:rsid w:val="006935C9"/>
    <w:rsid w:val="00696143"/>
    <w:rsid w:val="00696358"/>
    <w:rsid w:val="006A2C45"/>
    <w:rsid w:val="006A58EE"/>
    <w:rsid w:val="006B22AC"/>
    <w:rsid w:val="006B3AA6"/>
    <w:rsid w:val="006C604B"/>
    <w:rsid w:val="006D2214"/>
    <w:rsid w:val="006E2B9A"/>
    <w:rsid w:val="006E6B9C"/>
    <w:rsid w:val="006F4549"/>
    <w:rsid w:val="007026EC"/>
    <w:rsid w:val="00702D34"/>
    <w:rsid w:val="007048DB"/>
    <w:rsid w:val="007067DE"/>
    <w:rsid w:val="00715009"/>
    <w:rsid w:val="0072320E"/>
    <w:rsid w:val="007251D9"/>
    <w:rsid w:val="0073301C"/>
    <w:rsid w:val="00734B10"/>
    <w:rsid w:val="007362BF"/>
    <w:rsid w:val="00742339"/>
    <w:rsid w:val="00742AC3"/>
    <w:rsid w:val="00750163"/>
    <w:rsid w:val="00751A9E"/>
    <w:rsid w:val="00754CD6"/>
    <w:rsid w:val="007574B5"/>
    <w:rsid w:val="007605CC"/>
    <w:rsid w:val="00775285"/>
    <w:rsid w:val="00775655"/>
    <w:rsid w:val="00781642"/>
    <w:rsid w:val="00781AAB"/>
    <w:rsid w:val="00783BAC"/>
    <w:rsid w:val="0079046C"/>
    <w:rsid w:val="007971EE"/>
    <w:rsid w:val="007A386B"/>
    <w:rsid w:val="007A3B66"/>
    <w:rsid w:val="007A5631"/>
    <w:rsid w:val="007B039A"/>
    <w:rsid w:val="007B24D8"/>
    <w:rsid w:val="007B2A53"/>
    <w:rsid w:val="007B2CED"/>
    <w:rsid w:val="007C12D1"/>
    <w:rsid w:val="007C3EDB"/>
    <w:rsid w:val="007C4336"/>
    <w:rsid w:val="007C6030"/>
    <w:rsid w:val="007D0899"/>
    <w:rsid w:val="007D45CB"/>
    <w:rsid w:val="007E600C"/>
    <w:rsid w:val="007F2DFB"/>
    <w:rsid w:val="007F2ED9"/>
    <w:rsid w:val="00802505"/>
    <w:rsid w:val="008051E3"/>
    <w:rsid w:val="00813DB6"/>
    <w:rsid w:val="00817810"/>
    <w:rsid w:val="00821333"/>
    <w:rsid w:val="00823565"/>
    <w:rsid w:val="00823AEE"/>
    <w:rsid w:val="00832FE7"/>
    <w:rsid w:val="008456D5"/>
    <w:rsid w:val="0084747A"/>
    <w:rsid w:val="008503BA"/>
    <w:rsid w:val="008504DA"/>
    <w:rsid w:val="008550EB"/>
    <w:rsid w:val="0087395B"/>
    <w:rsid w:val="008852C8"/>
    <w:rsid w:val="00887D10"/>
    <w:rsid w:val="00890671"/>
    <w:rsid w:val="00890ACB"/>
    <w:rsid w:val="00891BA1"/>
    <w:rsid w:val="00893831"/>
    <w:rsid w:val="008954EC"/>
    <w:rsid w:val="00897FCD"/>
    <w:rsid w:val="008A2350"/>
    <w:rsid w:val="008A7EFD"/>
    <w:rsid w:val="008B2E4F"/>
    <w:rsid w:val="008C3D7E"/>
    <w:rsid w:val="008C72DC"/>
    <w:rsid w:val="008C7661"/>
    <w:rsid w:val="008C7730"/>
    <w:rsid w:val="008D01F2"/>
    <w:rsid w:val="008D0588"/>
    <w:rsid w:val="008D1181"/>
    <w:rsid w:val="008E3E49"/>
    <w:rsid w:val="008F5270"/>
    <w:rsid w:val="0090128E"/>
    <w:rsid w:val="00902279"/>
    <w:rsid w:val="00911D93"/>
    <w:rsid w:val="009173FC"/>
    <w:rsid w:val="00917B1C"/>
    <w:rsid w:val="00922BEA"/>
    <w:rsid w:val="00931BA7"/>
    <w:rsid w:val="0093214D"/>
    <w:rsid w:val="0094760C"/>
    <w:rsid w:val="00950757"/>
    <w:rsid w:val="00954E9E"/>
    <w:rsid w:val="009603CD"/>
    <w:rsid w:val="009717F1"/>
    <w:rsid w:val="00971BE7"/>
    <w:rsid w:val="009760AE"/>
    <w:rsid w:val="00976D61"/>
    <w:rsid w:val="00991BE9"/>
    <w:rsid w:val="00992B0A"/>
    <w:rsid w:val="00993263"/>
    <w:rsid w:val="009937C7"/>
    <w:rsid w:val="009A0958"/>
    <w:rsid w:val="009A42AE"/>
    <w:rsid w:val="009A66F5"/>
    <w:rsid w:val="009A79AE"/>
    <w:rsid w:val="009C5568"/>
    <w:rsid w:val="009C6336"/>
    <w:rsid w:val="009C66B8"/>
    <w:rsid w:val="009D04E4"/>
    <w:rsid w:val="009E0C6C"/>
    <w:rsid w:val="009E1143"/>
    <w:rsid w:val="009F01E2"/>
    <w:rsid w:val="009F11A4"/>
    <w:rsid w:val="00A0090E"/>
    <w:rsid w:val="00A029AA"/>
    <w:rsid w:val="00A14300"/>
    <w:rsid w:val="00A151A7"/>
    <w:rsid w:val="00A23413"/>
    <w:rsid w:val="00A24F9F"/>
    <w:rsid w:val="00A31696"/>
    <w:rsid w:val="00A33954"/>
    <w:rsid w:val="00A406B2"/>
    <w:rsid w:val="00A43AC7"/>
    <w:rsid w:val="00A53957"/>
    <w:rsid w:val="00A551C4"/>
    <w:rsid w:val="00A55892"/>
    <w:rsid w:val="00A579BA"/>
    <w:rsid w:val="00A64042"/>
    <w:rsid w:val="00A70AD2"/>
    <w:rsid w:val="00A71139"/>
    <w:rsid w:val="00A72D98"/>
    <w:rsid w:val="00A753D6"/>
    <w:rsid w:val="00A805CD"/>
    <w:rsid w:val="00A86A37"/>
    <w:rsid w:val="00A877F7"/>
    <w:rsid w:val="00A929F8"/>
    <w:rsid w:val="00A93CD4"/>
    <w:rsid w:val="00A96A21"/>
    <w:rsid w:val="00AA1C09"/>
    <w:rsid w:val="00AA1CF9"/>
    <w:rsid w:val="00AA2413"/>
    <w:rsid w:val="00AA44B6"/>
    <w:rsid w:val="00AB38D7"/>
    <w:rsid w:val="00AB477E"/>
    <w:rsid w:val="00AD080C"/>
    <w:rsid w:val="00AD0DFD"/>
    <w:rsid w:val="00AD14F8"/>
    <w:rsid w:val="00AD2757"/>
    <w:rsid w:val="00AD41FF"/>
    <w:rsid w:val="00AD5995"/>
    <w:rsid w:val="00AD5D9A"/>
    <w:rsid w:val="00AE4294"/>
    <w:rsid w:val="00AE7097"/>
    <w:rsid w:val="00AF0502"/>
    <w:rsid w:val="00AF6CE8"/>
    <w:rsid w:val="00B00AA7"/>
    <w:rsid w:val="00B01602"/>
    <w:rsid w:val="00B026C2"/>
    <w:rsid w:val="00B03C92"/>
    <w:rsid w:val="00B04BDD"/>
    <w:rsid w:val="00B10429"/>
    <w:rsid w:val="00B24AAB"/>
    <w:rsid w:val="00B34311"/>
    <w:rsid w:val="00B34981"/>
    <w:rsid w:val="00B365F6"/>
    <w:rsid w:val="00B400F7"/>
    <w:rsid w:val="00B548A0"/>
    <w:rsid w:val="00B5619C"/>
    <w:rsid w:val="00B63437"/>
    <w:rsid w:val="00B63D31"/>
    <w:rsid w:val="00B67866"/>
    <w:rsid w:val="00B906DE"/>
    <w:rsid w:val="00B95D16"/>
    <w:rsid w:val="00B96151"/>
    <w:rsid w:val="00B96768"/>
    <w:rsid w:val="00BA0FB6"/>
    <w:rsid w:val="00BA4306"/>
    <w:rsid w:val="00BA4C31"/>
    <w:rsid w:val="00BA5E65"/>
    <w:rsid w:val="00BB09E4"/>
    <w:rsid w:val="00BB25AC"/>
    <w:rsid w:val="00BB2BA9"/>
    <w:rsid w:val="00BB54A8"/>
    <w:rsid w:val="00BB76B0"/>
    <w:rsid w:val="00BC2B81"/>
    <w:rsid w:val="00BC3313"/>
    <w:rsid w:val="00BC6623"/>
    <w:rsid w:val="00BD6FE0"/>
    <w:rsid w:val="00BE0ECC"/>
    <w:rsid w:val="00BE4011"/>
    <w:rsid w:val="00BE6165"/>
    <w:rsid w:val="00BE654C"/>
    <w:rsid w:val="00BF2183"/>
    <w:rsid w:val="00BF2E1B"/>
    <w:rsid w:val="00BF5098"/>
    <w:rsid w:val="00BF7D3F"/>
    <w:rsid w:val="00C034AF"/>
    <w:rsid w:val="00C043AA"/>
    <w:rsid w:val="00C0560C"/>
    <w:rsid w:val="00C0740F"/>
    <w:rsid w:val="00C10E0C"/>
    <w:rsid w:val="00C13332"/>
    <w:rsid w:val="00C13A75"/>
    <w:rsid w:val="00C14536"/>
    <w:rsid w:val="00C16592"/>
    <w:rsid w:val="00C24D7B"/>
    <w:rsid w:val="00C25CD2"/>
    <w:rsid w:val="00C266DB"/>
    <w:rsid w:val="00C26FEA"/>
    <w:rsid w:val="00C2734E"/>
    <w:rsid w:val="00C279B5"/>
    <w:rsid w:val="00C3199C"/>
    <w:rsid w:val="00C32168"/>
    <w:rsid w:val="00C52F85"/>
    <w:rsid w:val="00C543F0"/>
    <w:rsid w:val="00C615B6"/>
    <w:rsid w:val="00C626CA"/>
    <w:rsid w:val="00C64AC5"/>
    <w:rsid w:val="00C66219"/>
    <w:rsid w:val="00C669E1"/>
    <w:rsid w:val="00C66AEA"/>
    <w:rsid w:val="00C66F64"/>
    <w:rsid w:val="00C738BB"/>
    <w:rsid w:val="00C73E34"/>
    <w:rsid w:val="00C74502"/>
    <w:rsid w:val="00C82836"/>
    <w:rsid w:val="00C83FC1"/>
    <w:rsid w:val="00C84161"/>
    <w:rsid w:val="00C8439F"/>
    <w:rsid w:val="00C87D26"/>
    <w:rsid w:val="00C91A1E"/>
    <w:rsid w:val="00C91E2E"/>
    <w:rsid w:val="00C92848"/>
    <w:rsid w:val="00C9510E"/>
    <w:rsid w:val="00CA3D1A"/>
    <w:rsid w:val="00CA6027"/>
    <w:rsid w:val="00CB362E"/>
    <w:rsid w:val="00CB7630"/>
    <w:rsid w:val="00CB7829"/>
    <w:rsid w:val="00CB7A7D"/>
    <w:rsid w:val="00CB7DE1"/>
    <w:rsid w:val="00CC355B"/>
    <w:rsid w:val="00CC65E0"/>
    <w:rsid w:val="00CC74FC"/>
    <w:rsid w:val="00CC7EE5"/>
    <w:rsid w:val="00CD1379"/>
    <w:rsid w:val="00CD4AB1"/>
    <w:rsid w:val="00CD5F3A"/>
    <w:rsid w:val="00CD6018"/>
    <w:rsid w:val="00CE37B9"/>
    <w:rsid w:val="00CE6720"/>
    <w:rsid w:val="00CF0266"/>
    <w:rsid w:val="00CF1C01"/>
    <w:rsid w:val="00CF43E3"/>
    <w:rsid w:val="00CF64FE"/>
    <w:rsid w:val="00CF703E"/>
    <w:rsid w:val="00D01472"/>
    <w:rsid w:val="00D049AC"/>
    <w:rsid w:val="00D074DC"/>
    <w:rsid w:val="00D1082B"/>
    <w:rsid w:val="00D17A2D"/>
    <w:rsid w:val="00D17EE9"/>
    <w:rsid w:val="00D22A51"/>
    <w:rsid w:val="00D22C02"/>
    <w:rsid w:val="00D32335"/>
    <w:rsid w:val="00D3297E"/>
    <w:rsid w:val="00D33C13"/>
    <w:rsid w:val="00D40B65"/>
    <w:rsid w:val="00D41F44"/>
    <w:rsid w:val="00D569FD"/>
    <w:rsid w:val="00D57E20"/>
    <w:rsid w:val="00D64297"/>
    <w:rsid w:val="00D64BC5"/>
    <w:rsid w:val="00D651AE"/>
    <w:rsid w:val="00D71744"/>
    <w:rsid w:val="00D73963"/>
    <w:rsid w:val="00D74C2F"/>
    <w:rsid w:val="00D76C91"/>
    <w:rsid w:val="00D8195F"/>
    <w:rsid w:val="00D81C10"/>
    <w:rsid w:val="00DA6F44"/>
    <w:rsid w:val="00DA78D8"/>
    <w:rsid w:val="00DB0577"/>
    <w:rsid w:val="00DB3E12"/>
    <w:rsid w:val="00DC6C93"/>
    <w:rsid w:val="00DD0A24"/>
    <w:rsid w:val="00DD1EB5"/>
    <w:rsid w:val="00DD5F71"/>
    <w:rsid w:val="00DF0E5C"/>
    <w:rsid w:val="00E04BE8"/>
    <w:rsid w:val="00E05D10"/>
    <w:rsid w:val="00E078F1"/>
    <w:rsid w:val="00E107D0"/>
    <w:rsid w:val="00E11B80"/>
    <w:rsid w:val="00E14990"/>
    <w:rsid w:val="00E16995"/>
    <w:rsid w:val="00E17CA6"/>
    <w:rsid w:val="00E17E04"/>
    <w:rsid w:val="00E22F12"/>
    <w:rsid w:val="00E34F3F"/>
    <w:rsid w:val="00E35C1D"/>
    <w:rsid w:val="00E370E8"/>
    <w:rsid w:val="00E42E6C"/>
    <w:rsid w:val="00E441C4"/>
    <w:rsid w:val="00E46B06"/>
    <w:rsid w:val="00E473B3"/>
    <w:rsid w:val="00E54FFB"/>
    <w:rsid w:val="00E60D4F"/>
    <w:rsid w:val="00E612A3"/>
    <w:rsid w:val="00E627E9"/>
    <w:rsid w:val="00E700E8"/>
    <w:rsid w:val="00E74FD8"/>
    <w:rsid w:val="00E7674B"/>
    <w:rsid w:val="00E80914"/>
    <w:rsid w:val="00E92AB1"/>
    <w:rsid w:val="00E96680"/>
    <w:rsid w:val="00EA049C"/>
    <w:rsid w:val="00EA0D89"/>
    <w:rsid w:val="00EA2394"/>
    <w:rsid w:val="00EB44C0"/>
    <w:rsid w:val="00EB62EC"/>
    <w:rsid w:val="00EB6925"/>
    <w:rsid w:val="00EC0F67"/>
    <w:rsid w:val="00EC133A"/>
    <w:rsid w:val="00EC333E"/>
    <w:rsid w:val="00EC3F21"/>
    <w:rsid w:val="00EC5C19"/>
    <w:rsid w:val="00ED0616"/>
    <w:rsid w:val="00ED1038"/>
    <w:rsid w:val="00ED2E88"/>
    <w:rsid w:val="00ED37C1"/>
    <w:rsid w:val="00ED542B"/>
    <w:rsid w:val="00ED6175"/>
    <w:rsid w:val="00ED76FB"/>
    <w:rsid w:val="00EE2B47"/>
    <w:rsid w:val="00EE5E64"/>
    <w:rsid w:val="00EE7649"/>
    <w:rsid w:val="00EE7DF4"/>
    <w:rsid w:val="00EF33F9"/>
    <w:rsid w:val="00EF4495"/>
    <w:rsid w:val="00EF5249"/>
    <w:rsid w:val="00F00206"/>
    <w:rsid w:val="00F02C3F"/>
    <w:rsid w:val="00F03F91"/>
    <w:rsid w:val="00F04890"/>
    <w:rsid w:val="00F04CB1"/>
    <w:rsid w:val="00F05697"/>
    <w:rsid w:val="00F1164A"/>
    <w:rsid w:val="00F2258D"/>
    <w:rsid w:val="00F25B75"/>
    <w:rsid w:val="00F31078"/>
    <w:rsid w:val="00F34BCA"/>
    <w:rsid w:val="00F40E21"/>
    <w:rsid w:val="00F46D02"/>
    <w:rsid w:val="00F55D6A"/>
    <w:rsid w:val="00F55D75"/>
    <w:rsid w:val="00F61C8A"/>
    <w:rsid w:val="00F62A4A"/>
    <w:rsid w:val="00F63539"/>
    <w:rsid w:val="00F63FF3"/>
    <w:rsid w:val="00F67012"/>
    <w:rsid w:val="00F67330"/>
    <w:rsid w:val="00F72020"/>
    <w:rsid w:val="00F761F5"/>
    <w:rsid w:val="00F765C9"/>
    <w:rsid w:val="00F76F97"/>
    <w:rsid w:val="00F774FD"/>
    <w:rsid w:val="00F8276D"/>
    <w:rsid w:val="00F856A4"/>
    <w:rsid w:val="00F86813"/>
    <w:rsid w:val="00F86B5D"/>
    <w:rsid w:val="00F9260B"/>
    <w:rsid w:val="00F926A3"/>
    <w:rsid w:val="00F966BF"/>
    <w:rsid w:val="00FA1598"/>
    <w:rsid w:val="00FA4C4C"/>
    <w:rsid w:val="00FA6C5C"/>
    <w:rsid w:val="00FB05E9"/>
    <w:rsid w:val="00FB23FF"/>
    <w:rsid w:val="00FC101C"/>
    <w:rsid w:val="00FD2BCD"/>
    <w:rsid w:val="00FE1A11"/>
    <w:rsid w:val="00FE3394"/>
    <w:rsid w:val="00FF1B79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D9AA97F3-2BAB-484A-A583-6E22E01C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021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character" w:customStyle="1" w:styleId="fontstyle01">
    <w:name w:val="fontstyle01"/>
    <w:basedOn w:val="DefaultParagraphFont"/>
    <w:rsid w:val="00E35C1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35C1D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E35C1D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35C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41BB6-598B-4022-B50D-22EC28D38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4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Windows User</cp:lastModifiedBy>
  <cp:revision>49</cp:revision>
  <cp:lastPrinted>2021-05-28T21:37:00Z</cp:lastPrinted>
  <dcterms:created xsi:type="dcterms:W3CDTF">2021-05-08T08:09:00Z</dcterms:created>
  <dcterms:modified xsi:type="dcterms:W3CDTF">2021-07-02T18:57:00Z</dcterms:modified>
</cp:coreProperties>
</file>